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C06BC" w:rsidR="00A67519" w:rsidP="00A67519" w:rsidRDefault="00A67519" w14:paraId="68A1E949" w14:textId="06136261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:rsidR="00A67519" w:rsidP="00A67519" w:rsidRDefault="00A67519" w14:paraId="267F75E1" w14:textId="601ACA6F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w:history="1" r:id="rId8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w:history="1" r:id="rId9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:rsidR="00A67519" w:rsidP="00A67519" w:rsidRDefault="00A67519" w14:paraId="02DA02D9" w14:textId="77777777">
      <w:pPr>
        <w:rPr>
          <w:noProof/>
        </w:rPr>
      </w:pPr>
    </w:p>
    <w:p w:rsidR="00A67519" w:rsidP="00A67519" w:rsidRDefault="00A67519" w14:paraId="5D6D8A0A" w14:textId="77777777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:rsidR="00A67519" w:rsidP="00A67519" w:rsidRDefault="00A67519" w14:paraId="4E5584E8" w14:textId="1A08D79E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:rsidR="00B11DFD" w:rsidP="00A67519" w:rsidRDefault="00B11DFD" w14:paraId="6044956C" w14:textId="3A8FB13F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:rsidR="00F75DE7" w:rsidP="00A67519" w:rsidRDefault="00F75DE7" w14:paraId="358F90FC" w14:textId="43AA3196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Pr="0010243E" w:rsidR="0009070E">
        <w:rPr>
          <w:b/>
          <w:bCs/>
        </w:rPr>
        <w:t>methods</w:t>
      </w:r>
      <w:r w:rsidR="0009070E">
        <w:t xml:space="preserve"> of the </w:t>
      </w:r>
      <w:proofErr w:type="spellStart"/>
      <w:r w:rsidRPr="0009070E" w:rsid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Pr="0009070E" w:rsid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Pr="00FD6970" w:rsid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:rsidRPr="009C06BC" w:rsidR="00A67519" w:rsidP="00A67519" w:rsidRDefault="00A67519" w14:paraId="41D898DD" w14:textId="77777777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:rsidRPr="009C06BC" w:rsidR="00A67519" w:rsidP="00A67519" w:rsidRDefault="00AA4DAB" w14:paraId="2D6D354C" w14:textId="6871827C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C06BC" w:rsidR="00A67519" w:rsidP="003A5D6A" w:rsidRDefault="00A67519" w14:paraId="51A2645F" w14:textId="77777777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:rsidRPr="009C06BC" w:rsidR="00A67519" w:rsidP="00A67519" w:rsidRDefault="00A67519" w14:paraId="5DF18074" w14:textId="77777777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:rsidRPr="009C06BC" w:rsidR="00A67519" w:rsidP="003A5D6A" w:rsidRDefault="00A67519" w14:paraId="14D9CA38" w14:textId="77777777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:rsidRPr="009C06BC" w:rsidR="00A67519" w:rsidP="003A5D6A" w:rsidRDefault="00A67519" w14:paraId="022F854A" w14:textId="77777777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:rsidRPr="009C06BC" w:rsidR="00A67519" w:rsidP="003A5D6A" w:rsidRDefault="00A67519" w14:paraId="74190B2C" w14:textId="77777777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:rsidRPr="009C06BC" w:rsidR="00A67519" w:rsidP="003A5D6A" w:rsidRDefault="00A67519" w14:paraId="7FCE8607" w14:textId="77777777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:rsidRPr="009C06BC" w:rsidR="00A67519" w:rsidP="003A5D6A" w:rsidRDefault="00A67519" w14:paraId="30F8B2CE" w14:textId="77777777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:rsidRPr="00F47118" w:rsidR="00A67519" w:rsidP="003A5D6A" w:rsidRDefault="00A67519" w14:paraId="515A374C" w14:textId="77777777">
      <w:pPr>
        <w:pStyle w:val="Heading2"/>
        <w:numPr>
          <w:ilvl w:val="0"/>
          <w:numId w:val="6"/>
        </w:numPr>
        <w:ind w:left="720"/>
      </w:pPr>
      <w:bookmarkStart w:name="_Hlk105614305" w:id="0"/>
      <w:r w:rsidRPr="00F47118">
        <w:t>Model Definition (50 pts)</w:t>
      </w:r>
    </w:p>
    <w:p w:rsidRPr="00F47118" w:rsidR="00A67519" w:rsidP="00A67519" w:rsidRDefault="00A67519" w14:paraId="0D084DBB" w14:textId="77777777">
      <w:r w:rsidRPr="00F47118">
        <w:t>The application needs to store the following data:</w:t>
      </w:r>
    </w:p>
    <w:p w:rsidRPr="00F47118" w:rsidR="00A67519" w:rsidP="00A67519" w:rsidRDefault="00A67519" w14:paraId="129AC0B9" w14:textId="77777777">
      <w:pPr>
        <w:pStyle w:val="Heading3"/>
      </w:pPr>
      <w:r w:rsidRPr="00F47118">
        <w:t>Boardgame</w:t>
      </w:r>
    </w:p>
    <w:p w:rsidRPr="00F47118" w:rsidR="00A67519" w:rsidP="0C231A4A" w:rsidRDefault="00A67519" w14:paraId="55E03F1D" w14:textId="77777777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bookmarkStart w:name="OLE_LINK5" w:id="1"/>
      <w:bookmarkStart w:name="OLE_LINK6" w:id="2"/>
      <w:r w:rsidRPr="0C231A4A" w:rsidR="00A67519">
        <w:rPr>
          <w:rStyle w:val="CodeChar"/>
          <w:highlight w:val="yellow"/>
        </w:rPr>
        <w:t>Id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integer, </w:t>
      </w:r>
      <w:r w:rsidRPr="0C231A4A" w:rsidR="00A67519">
        <w:rPr>
          <w:b w:val="1"/>
          <w:bCs w:val="1"/>
          <w:highlight w:val="yellow"/>
        </w:rPr>
        <w:t>Primary Key</w:t>
      </w:r>
    </w:p>
    <w:p w:rsidRPr="00F47118" w:rsidR="00A67519" w:rsidP="0C231A4A" w:rsidRDefault="00A67519" w14:paraId="16E2276F" w14:textId="76D7539B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r w:rsidRPr="0C231A4A" w:rsidR="00A67519">
        <w:rPr>
          <w:rStyle w:val="CodeChar"/>
          <w:highlight w:val="yellow"/>
        </w:rPr>
        <w:t>Name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text with length </w:t>
      </w:r>
      <w:r w:rsidRPr="0C231A4A" w:rsidR="00A67519">
        <w:rPr>
          <w:b w:val="1"/>
          <w:bCs w:val="1"/>
          <w:highlight w:val="yellow"/>
        </w:rPr>
        <w:t>[</w:t>
      </w:r>
      <w:r w:rsidRPr="0C231A4A" w:rsidR="00A67519">
        <w:rPr>
          <w:rFonts w:ascii="Consolas" w:hAnsi="Consolas"/>
          <w:b w:val="1"/>
          <w:bCs w:val="1"/>
          <w:highlight w:val="yellow"/>
        </w:rPr>
        <w:t>10</w:t>
      </w:r>
      <w:r w:rsidRPr="0C231A4A" w:rsidR="00A95E16">
        <w:rPr>
          <w:rFonts w:ascii="Consolas" w:hAnsi="Consolas"/>
          <w:b w:val="1"/>
          <w:bCs w:val="1"/>
          <w:highlight w:val="yellow"/>
        </w:rPr>
        <w:t>…</w:t>
      </w:r>
      <w:r w:rsidRPr="0C231A4A" w:rsidR="00A67519">
        <w:rPr>
          <w:rFonts w:ascii="Consolas" w:hAnsi="Consolas"/>
          <w:b w:val="1"/>
          <w:bCs w:val="1"/>
          <w:highlight w:val="yellow"/>
        </w:rPr>
        <w:t>20</w:t>
      </w:r>
      <w:r w:rsidRPr="0C231A4A" w:rsidR="00A67519">
        <w:rPr>
          <w:b w:val="1"/>
          <w:bCs w:val="1"/>
          <w:highlight w:val="yellow"/>
        </w:rPr>
        <w:t>]</w:t>
      </w:r>
      <w:r w:rsidRPr="0C231A4A" w:rsidR="00A67519">
        <w:rPr>
          <w:highlight w:val="yellow"/>
        </w:rPr>
        <w:t xml:space="preserve"> (</w:t>
      </w:r>
      <w:r w:rsidRPr="0C231A4A" w:rsidR="00A67519">
        <w:rPr>
          <w:rStyle w:val="Strong"/>
          <w:highlight w:val="yellow"/>
        </w:rPr>
        <w:t>required</w:t>
      </w:r>
      <w:r w:rsidRPr="0C231A4A" w:rsidR="00A67519">
        <w:rPr>
          <w:highlight w:val="yellow"/>
        </w:rPr>
        <w:t>)</w:t>
      </w:r>
    </w:p>
    <w:p w:rsidRPr="00F47118" w:rsidR="00A67519" w:rsidP="0C231A4A" w:rsidRDefault="00A67519" w14:paraId="7D0F9660" w14:textId="77777777" w14:noSpellErr="1">
      <w:pPr>
        <w:pStyle w:val="ListParagraph"/>
        <w:numPr>
          <w:ilvl w:val="0"/>
          <w:numId w:val="3"/>
        </w:numPr>
        <w:rPr>
          <w:highlight w:val="yellow"/>
        </w:rPr>
      </w:pPr>
      <w:r w:rsidRPr="0C231A4A" w:rsidR="00A67519">
        <w:rPr>
          <w:rStyle w:val="CodeChar"/>
          <w:highlight w:val="yellow"/>
        </w:rPr>
        <w:t>Rating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rFonts w:ascii="Consolas" w:hAnsi="Consolas"/>
          <w:b w:val="1"/>
          <w:bCs w:val="1"/>
          <w:highlight w:val="yellow"/>
        </w:rPr>
        <w:t>double</w:t>
      </w:r>
      <w:r w:rsidRPr="0C231A4A" w:rsidR="00A67519">
        <w:rPr>
          <w:highlight w:val="yellow"/>
        </w:rPr>
        <w:t xml:space="preserve"> in range [</w:t>
      </w:r>
      <w:r w:rsidRPr="0C231A4A" w:rsidR="00A67519">
        <w:rPr>
          <w:rFonts w:ascii="Consolas" w:hAnsi="Consolas"/>
          <w:b w:val="1"/>
          <w:bCs w:val="1"/>
          <w:highlight w:val="yellow"/>
        </w:rPr>
        <w:t>1…10.00</w:t>
      </w:r>
      <w:r w:rsidRPr="0C231A4A" w:rsidR="00A67519">
        <w:rPr>
          <w:highlight w:val="yellow"/>
        </w:rPr>
        <w:t>] (</w:t>
      </w:r>
      <w:r w:rsidRPr="0C231A4A" w:rsidR="00A67519">
        <w:rPr>
          <w:rStyle w:val="Strong"/>
          <w:highlight w:val="yellow"/>
        </w:rPr>
        <w:t>required</w:t>
      </w:r>
      <w:r w:rsidRPr="0C231A4A" w:rsidR="00A67519">
        <w:rPr>
          <w:highlight w:val="yellow"/>
        </w:rPr>
        <w:t>)</w:t>
      </w:r>
    </w:p>
    <w:p w:rsidRPr="00F47118" w:rsidR="00A67519" w:rsidP="0C231A4A" w:rsidRDefault="00A67519" w14:paraId="5A08E4E6" w14:textId="663CE306">
      <w:pPr>
        <w:pStyle w:val="ListParagraph"/>
        <w:numPr>
          <w:ilvl w:val="0"/>
          <w:numId w:val="3"/>
        </w:numPr>
        <w:rPr>
          <w:highlight w:val="yellow"/>
        </w:rPr>
      </w:pPr>
      <w:proofErr w:type="spellStart"/>
      <w:r w:rsidRPr="0C231A4A" w:rsidR="00A67519">
        <w:rPr>
          <w:rFonts w:ascii="Consolas" w:hAnsi="Consolas"/>
          <w:b w:val="1"/>
          <w:bCs w:val="1"/>
          <w:highlight w:val="yellow"/>
        </w:rPr>
        <w:t>YearPublished</w:t>
      </w:r>
      <w:proofErr w:type="spellEnd"/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>– integer in range [</w:t>
      </w:r>
      <w:r w:rsidRPr="0C231A4A" w:rsidR="00A67519">
        <w:rPr>
          <w:rFonts w:ascii="Consolas" w:hAnsi="Consolas"/>
          <w:b w:val="1"/>
          <w:bCs w:val="1"/>
          <w:highlight w:val="yellow"/>
        </w:rPr>
        <w:t>201</w:t>
      </w:r>
      <w:r w:rsidRPr="0C231A4A" w:rsidR="00F47118">
        <w:rPr>
          <w:rFonts w:ascii="Consolas" w:hAnsi="Consolas"/>
          <w:b w:val="1"/>
          <w:bCs w:val="1"/>
          <w:highlight w:val="yellow"/>
        </w:rPr>
        <w:t>8</w:t>
      </w:r>
      <w:r w:rsidRPr="0C231A4A" w:rsidR="00A67519">
        <w:rPr>
          <w:rFonts w:ascii="Consolas" w:hAnsi="Consolas"/>
          <w:b w:val="1"/>
          <w:bCs w:val="1"/>
          <w:highlight w:val="yellow"/>
        </w:rPr>
        <w:t>…2023</w:t>
      </w:r>
      <w:r w:rsidRPr="0C231A4A" w:rsidR="00A67519">
        <w:rPr>
          <w:highlight w:val="yellow"/>
        </w:rPr>
        <w:t>] (</w:t>
      </w:r>
      <w:r w:rsidRPr="0C231A4A" w:rsidR="00A67519">
        <w:rPr>
          <w:rStyle w:val="Strong"/>
          <w:highlight w:val="yellow"/>
        </w:rPr>
        <w:t>required</w:t>
      </w:r>
      <w:r w:rsidRPr="0C231A4A" w:rsidR="00A67519">
        <w:rPr>
          <w:highlight w:val="yellow"/>
        </w:rPr>
        <w:t>)</w:t>
      </w:r>
    </w:p>
    <w:p w:rsidRPr="00F47118" w:rsidR="00A67519" w:rsidP="0C231A4A" w:rsidRDefault="00A67519" w14:paraId="2242277E" w14:textId="6A0FB1CF" w14:noSpellErr="1">
      <w:pPr>
        <w:pStyle w:val="ListParagraph"/>
        <w:numPr>
          <w:ilvl w:val="0"/>
          <w:numId w:val="3"/>
        </w:numPr>
        <w:rPr>
          <w:highlight w:val="yellow"/>
        </w:rPr>
      </w:pPr>
      <w:r w:rsidRPr="0C231A4A" w:rsidR="00A67519">
        <w:rPr>
          <w:rStyle w:val="CodeChar"/>
          <w:highlight w:val="yellow"/>
        </w:rPr>
        <w:t>Category</w:t>
      </w:r>
      <w:r w:rsidRPr="0C231A4A" w:rsidR="00FD3B01">
        <w:rPr>
          <w:rStyle w:val="CodeChar"/>
          <w:highlight w:val="yellow"/>
        </w:rPr>
        <w:t>Type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enumeration of type </w:t>
      </w:r>
      <w:r w:rsidRPr="0C231A4A" w:rsidR="00A67519">
        <w:rPr>
          <w:rStyle w:val="CodeChar"/>
          <w:highlight w:val="yellow"/>
        </w:rPr>
        <w:t>CategoryType</w:t>
      </w:r>
      <w:r w:rsidRPr="0C231A4A" w:rsidR="00A67519">
        <w:rPr>
          <w:highlight w:val="yellow"/>
        </w:rPr>
        <w:t xml:space="preserve">, with possible values </w:t>
      </w:r>
      <w:r w:rsidRPr="0C231A4A" w:rsidR="00A67519">
        <w:rPr>
          <w:rStyle w:val="Strong"/>
          <w:noProof/>
          <w:highlight w:val="yellow"/>
        </w:rPr>
        <w:t>(</w:t>
      </w:r>
      <w:bookmarkStart w:name="OLE_LINK9" w:id="3"/>
      <w:bookmarkStart w:name="OLE_LINK10" w:id="4"/>
      <w:r w:rsidRPr="0C231A4A" w:rsidR="00A67519">
        <w:rPr>
          <w:rStyle w:val="CodeChar"/>
          <w:highlight w:val="yellow"/>
        </w:rPr>
        <w:t>Abstract</w:t>
      </w:r>
      <w:r w:rsidRPr="0C231A4A" w:rsidR="00A67519">
        <w:rPr>
          <w:rFonts w:cs="Calibri" w:cstheme="minorAscii"/>
          <w:noProof/>
          <w:color w:val="000000" w:themeColor="text1" w:themeTint="FF" w:themeShade="FF"/>
          <w:highlight w:val="yellow"/>
        </w:rPr>
        <w:t xml:space="preserve">, </w:t>
      </w:r>
      <w:r w:rsidRPr="0C231A4A" w:rsidR="00A67519">
        <w:rPr>
          <w:rStyle w:val="CodeChar"/>
          <w:highlight w:val="yellow"/>
        </w:rPr>
        <w:t>Children</w:t>
      </w:r>
      <w:r w:rsidRPr="0C231A4A" w:rsidR="00A67519">
        <w:rPr>
          <w:rFonts w:cs="Calibri" w:cstheme="minorAscii"/>
          <w:noProof/>
          <w:color w:val="000000" w:themeColor="text1" w:themeTint="FF" w:themeShade="FF"/>
          <w:highlight w:val="yellow"/>
        </w:rPr>
        <w:t xml:space="preserve">, </w:t>
      </w:r>
      <w:r w:rsidRPr="0C231A4A" w:rsidR="00A67519">
        <w:rPr>
          <w:rStyle w:val="CodeChar"/>
          <w:highlight w:val="yellow"/>
        </w:rPr>
        <w:t>Family</w:t>
      </w:r>
      <w:r w:rsidRPr="0C231A4A" w:rsidR="00A67519">
        <w:rPr>
          <w:rFonts w:cs="Calibri" w:cstheme="minorAscii"/>
          <w:noProof/>
          <w:color w:val="000000" w:themeColor="text1" w:themeTint="FF" w:themeShade="FF"/>
          <w:highlight w:val="yellow"/>
        </w:rPr>
        <w:t xml:space="preserve">, </w:t>
      </w:r>
      <w:bookmarkEnd w:id="3"/>
      <w:bookmarkEnd w:id="4"/>
      <w:r w:rsidRPr="0C231A4A" w:rsidR="00A67519">
        <w:rPr>
          <w:rStyle w:val="CodeChar"/>
          <w:highlight w:val="yellow"/>
        </w:rPr>
        <w:t>Party</w:t>
      </w:r>
      <w:r w:rsidRPr="0C231A4A" w:rsidR="00A67519">
        <w:rPr>
          <w:rStyle w:val="CodeChar"/>
          <w:rFonts w:ascii="Cambria" w:hAnsi="Cambria" w:cs="Cambria" w:asciiTheme="majorAscii" w:hAnsiTheme="majorAscii" w:cstheme="majorAscii"/>
          <w:highlight w:val="yellow"/>
        </w:rPr>
        <w:t xml:space="preserve">, </w:t>
      </w:r>
      <w:r w:rsidRPr="0C231A4A" w:rsidR="00A67519">
        <w:rPr>
          <w:rStyle w:val="CodeChar"/>
          <w:highlight w:val="yellow"/>
        </w:rPr>
        <w:t>Strategy</w:t>
      </w:r>
      <w:r w:rsidRPr="0C231A4A" w:rsidR="00A67519">
        <w:rPr>
          <w:rStyle w:val="Strong"/>
          <w:highlight w:val="yellow"/>
        </w:rPr>
        <w:t>)</w:t>
      </w:r>
      <w:r w:rsidRPr="0C231A4A" w:rsidR="00A67519">
        <w:rPr>
          <w:highlight w:val="yellow"/>
        </w:rPr>
        <w:t xml:space="preserve"> (</w:t>
      </w:r>
      <w:r w:rsidRPr="0C231A4A" w:rsidR="00A67519">
        <w:rPr>
          <w:rStyle w:val="Strong"/>
          <w:highlight w:val="yellow"/>
        </w:rPr>
        <w:t>required</w:t>
      </w:r>
      <w:r w:rsidRPr="0C231A4A" w:rsidR="00A67519">
        <w:rPr>
          <w:highlight w:val="yellow"/>
        </w:rPr>
        <w:t>)</w:t>
      </w:r>
    </w:p>
    <w:p w:rsidRPr="00F47118" w:rsidR="00A67519" w:rsidP="0C231A4A" w:rsidRDefault="00A67519" w14:paraId="5EF1E1BE" w14:textId="2138C12B" w14:noSpellErr="1">
      <w:pPr>
        <w:pStyle w:val="ListParagraph"/>
        <w:numPr>
          <w:ilvl w:val="0"/>
          <w:numId w:val="3"/>
        </w:numPr>
        <w:rPr>
          <w:highlight w:val="yellow"/>
        </w:rPr>
      </w:pPr>
      <w:r w:rsidRPr="0C231A4A" w:rsidR="00A67519">
        <w:rPr>
          <w:rStyle w:val="CodeChar"/>
          <w:highlight w:val="yellow"/>
        </w:rPr>
        <w:t>Mechanics</w:t>
      </w:r>
      <w:r w:rsidRPr="0C231A4A" w:rsidR="00A67519">
        <w:rPr>
          <w:rStyle w:val="CodeChar"/>
          <w:rFonts w:ascii="Cambria" w:hAnsi="Cambria" w:cs="Cambria" w:asciiTheme="majorAscii" w:hAnsiTheme="majorAscii" w:cstheme="majorAscii"/>
          <w:highlight w:val="yellow"/>
        </w:rPr>
        <w:t xml:space="preserve"> </w:t>
      </w:r>
      <w:r w:rsidRPr="0C231A4A" w:rsidR="00A67519">
        <w:rPr>
          <w:highlight w:val="yellow"/>
        </w:rPr>
        <w:t>– text</w:t>
      </w:r>
      <w:r w:rsidRPr="0C231A4A" w:rsidR="001F369A">
        <w:rPr>
          <w:highlight w:val="yellow"/>
        </w:rPr>
        <w:t xml:space="preserve"> (</w:t>
      </w:r>
      <w:r w:rsidRPr="0C231A4A" w:rsidR="001F369A">
        <w:rPr>
          <w:b w:val="1"/>
          <w:bCs w:val="1"/>
          <w:highlight w:val="yellow"/>
        </w:rPr>
        <w:t>string</w:t>
      </w:r>
      <w:r w:rsidRPr="0C231A4A" w:rsidR="001F369A">
        <w:rPr>
          <w:highlight w:val="yellow"/>
        </w:rPr>
        <w:t xml:space="preserve">, </w:t>
      </w:r>
      <w:r w:rsidRPr="0C231A4A" w:rsidR="001F369A">
        <w:rPr>
          <w:b w:val="1"/>
          <w:bCs w:val="1"/>
          <w:highlight w:val="yellow"/>
        </w:rPr>
        <w:t>not</w:t>
      </w:r>
      <w:r w:rsidRPr="0C231A4A" w:rsidR="001F369A">
        <w:rPr>
          <w:highlight w:val="yellow"/>
        </w:rPr>
        <w:t xml:space="preserve"> an array)</w:t>
      </w:r>
      <w:r w:rsidRPr="0C231A4A" w:rsidR="00A67519">
        <w:rPr>
          <w:highlight w:val="yellow"/>
        </w:rPr>
        <w:t xml:space="preserve"> (</w:t>
      </w:r>
      <w:r w:rsidRPr="0C231A4A" w:rsidR="00A67519">
        <w:rPr>
          <w:b w:val="1"/>
          <w:bCs w:val="1"/>
          <w:highlight w:val="yellow"/>
        </w:rPr>
        <w:t>required</w:t>
      </w:r>
      <w:r w:rsidRPr="0C231A4A" w:rsidR="00A67519">
        <w:rPr>
          <w:highlight w:val="yellow"/>
        </w:rPr>
        <w:t>)</w:t>
      </w:r>
    </w:p>
    <w:p w:rsidRPr="00F47118" w:rsidR="00A67519" w:rsidP="0C231A4A" w:rsidRDefault="00A67519" w14:paraId="006E0F1E" w14:textId="77777777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r w:rsidRPr="0C231A4A" w:rsidR="00A67519">
        <w:rPr>
          <w:rStyle w:val="CodeChar"/>
          <w:highlight w:val="yellow"/>
        </w:rPr>
        <w:t>CreatorId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integer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, 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foreign key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 (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required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>)</w:t>
      </w:r>
    </w:p>
    <w:p w:rsidRPr="00F47118" w:rsidR="00A67519" w:rsidP="0C231A4A" w:rsidRDefault="00A67519" w14:paraId="1946A441" w14:textId="77777777" w14:noSpellErr="1">
      <w:pPr>
        <w:pStyle w:val="ListParagraph"/>
        <w:numPr>
          <w:ilvl w:val="0"/>
          <w:numId w:val="3"/>
        </w:numPr>
        <w:rPr>
          <w:rStyle w:val="CodeChar"/>
          <w:highlight w:val="yellow"/>
        </w:rPr>
      </w:pPr>
      <w:r w:rsidRPr="0C231A4A" w:rsidR="00A67519">
        <w:rPr>
          <w:rStyle w:val="CodeChar"/>
          <w:highlight w:val="yellow"/>
        </w:rPr>
        <w:t>Creator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rStyle w:val="CodeChar"/>
          <w:highlight w:val="yellow"/>
        </w:rPr>
        <w:t>Creator</w:t>
      </w:r>
    </w:p>
    <w:p w:rsidRPr="00F47118" w:rsidR="00A67519" w:rsidP="0C231A4A" w:rsidRDefault="00A67519" w14:paraId="4618077D" w14:textId="77777777" w14:noSpellErr="1">
      <w:pPr>
        <w:pStyle w:val="ListParagraph"/>
        <w:numPr>
          <w:ilvl w:val="0"/>
          <w:numId w:val="3"/>
        </w:numPr>
        <w:rPr>
          <w:rStyle w:val="CodeChar"/>
          <w:highlight w:val="yellow"/>
        </w:rPr>
      </w:pPr>
      <w:r w:rsidRPr="0C231A4A" w:rsidR="00A67519">
        <w:rPr>
          <w:rStyle w:val="CodeChar"/>
          <w:highlight w:val="yellow"/>
        </w:rPr>
        <w:t>BoardgamesSellers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collection of type </w:t>
      </w:r>
      <w:r w:rsidRPr="0C231A4A" w:rsidR="00A67519">
        <w:rPr>
          <w:rStyle w:val="CodeChar"/>
          <w:highlight w:val="yellow"/>
        </w:rPr>
        <w:t>BoardgameSeller</w:t>
      </w:r>
    </w:p>
    <w:bookmarkEnd w:id="1"/>
    <w:bookmarkEnd w:id="2"/>
    <w:p w:rsidRPr="00F47118" w:rsidR="00A67519" w:rsidP="0C231A4A" w:rsidRDefault="00A67519" w14:paraId="22E41C64" w14:textId="77777777" w14:noSpellErr="1">
      <w:pPr>
        <w:pStyle w:val="Heading3"/>
        <w:rPr>
          <w:highlight w:val="yellow"/>
        </w:rPr>
      </w:pPr>
      <w:r w:rsidRPr="0C231A4A" w:rsidR="00A67519">
        <w:rPr>
          <w:highlight w:val="yellow"/>
        </w:rPr>
        <w:t>Seller</w:t>
      </w:r>
    </w:p>
    <w:p w:rsidRPr="00F47118" w:rsidR="00A67519" w:rsidP="0C231A4A" w:rsidRDefault="00A67519" w14:paraId="2421FF8C" w14:textId="77777777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noProof w:val="0"/>
          <w:highlight w:val="yellow"/>
        </w:rPr>
      </w:pPr>
      <w:bookmarkStart w:name="OLE_LINK1" w:id="5"/>
      <w:bookmarkStart w:name="OLE_LINK2" w:id="6"/>
      <w:r w:rsidRPr="0C231A4A" w:rsidR="00A67519">
        <w:rPr>
          <w:rStyle w:val="CodeChar"/>
          <w:highlight w:val="yellow"/>
        </w:rPr>
        <w:t>Id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>– integer, Primary Key</w:t>
      </w:r>
    </w:p>
    <w:p w:rsidRPr="00F47118" w:rsidR="00A67519" w:rsidP="0C231A4A" w:rsidRDefault="00A67519" w14:paraId="475561D2" w14:textId="229D9529" w14:noSpellErr="1">
      <w:pPr>
        <w:pStyle w:val="ListParagraph"/>
        <w:numPr>
          <w:ilvl w:val="0"/>
          <w:numId w:val="3"/>
        </w:numPr>
        <w:rPr>
          <w:highlight w:val="yellow"/>
        </w:rPr>
      </w:pPr>
      <w:r w:rsidRPr="0C231A4A" w:rsidR="00A67519">
        <w:rPr>
          <w:rStyle w:val="CodeChar"/>
          <w:highlight w:val="yellow"/>
        </w:rPr>
        <w:t>Name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b w:val="1"/>
          <w:bCs w:val="1"/>
          <w:highlight w:val="yellow"/>
        </w:rPr>
        <w:t>text</w:t>
      </w:r>
      <w:r w:rsidRPr="0C231A4A" w:rsidR="00A67519">
        <w:rPr>
          <w:highlight w:val="yellow"/>
        </w:rPr>
        <w:t xml:space="preserve"> with length </w:t>
      </w:r>
      <w:r w:rsidRPr="0C231A4A" w:rsidR="00A67519">
        <w:rPr>
          <w:b w:val="1"/>
          <w:bCs w:val="1"/>
          <w:highlight w:val="yellow"/>
        </w:rPr>
        <w:t>[</w:t>
      </w:r>
      <w:r w:rsidRPr="0C231A4A" w:rsidR="00A67519">
        <w:rPr>
          <w:rFonts w:ascii="Consolas" w:hAnsi="Consolas"/>
          <w:b w:val="1"/>
          <w:bCs w:val="1"/>
          <w:highlight w:val="yellow"/>
        </w:rPr>
        <w:t>5</w:t>
      </w:r>
      <w:r w:rsidRPr="0C231A4A" w:rsidR="00A95E16">
        <w:rPr>
          <w:rFonts w:ascii="Consolas" w:hAnsi="Consolas"/>
          <w:b w:val="1"/>
          <w:bCs w:val="1"/>
          <w:highlight w:val="yellow"/>
        </w:rPr>
        <w:t>…</w:t>
      </w:r>
      <w:r w:rsidRPr="0C231A4A" w:rsidR="000A09A1">
        <w:rPr>
          <w:rFonts w:ascii="Consolas" w:hAnsi="Consolas"/>
          <w:b w:val="1"/>
          <w:bCs w:val="1"/>
          <w:highlight w:val="yellow"/>
          <w:lang w:val="bg-BG"/>
        </w:rPr>
        <w:t>2</w:t>
      </w:r>
      <w:r w:rsidRPr="0C231A4A" w:rsidR="00A67519">
        <w:rPr>
          <w:rFonts w:ascii="Consolas" w:hAnsi="Consolas"/>
          <w:b w:val="1"/>
          <w:bCs w:val="1"/>
          <w:highlight w:val="yellow"/>
        </w:rPr>
        <w:t>0</w:t>
      </w:r>
      <w:r w:rsidRPr="0C231A4A" w:rsidR="00A67519">
        <w:rPr>
          <w:b w:val="1"/>
          <w:bCs w:val="1"/>
          <w:highlight w:val="yellow"/>
        </w:rPr>
        <w:t>]</w:t>
      </w:r>
      <w:r w:rsidRPr="0C231A4A" w:rsidR="00A67519">
        <w:rPr>
          <w:highlight w:val="yellow"/>
        </w:rPr>
        <w:t xml:space="preserve"> (</w:t>
      </w:r>
      <w:r w:rsidRPr="0C231A4A" w:rsidR="00A67519">
        <w:rPr>
          <w:b w:val="1"/>
          <w:bCs w:val="1"/>
          <w:highlight w:val="yellow"/>
        </w:rPr>
        <w:t>required</w:t>
      </w:r>
      <w:r w:rsidRPr="0C231A4A" w:rsidR="00A67519">
        <w:rPr>
          <w:highlight w:val="yellow"/>
        </w:rPr>
        <w:t>)</w:t>
      </w:r>
    </w:p>
    <w:p w:rsidRPr="00F47118" w:rsidR="00A67519" w:rsidP="0C231A4A" w:rsidRDefault="00A67519" w14:paraId="31968577" w14:textId="3734D29D" w14:noSpellErr="1">
      <w:pPr>
        <w:pStyle w:val="ListParagraph"/>
        <w:numPr>
          <w:ilvl w:val="0"/>
          <w:numId w:val="3"/>
        </w:numPr>
        <w:rPr>
          <w:highlight w:val="yellow"/>
        </w:rPr>
      </w:pPr>
      <w:r w:rsidRPr="0C231A4A" w:rsidR="00A67519">
        <w:rPr>
          <w:rStyle w:val="CodeChar"/>
          <w:highlight w:val="yellow"/>
        </w:rPr>
        <w:t>Address</w:t>
      </w:r>
      <w:r w:rsidRPr="0C231A4A" w:rsidR="00A67519">
        <w:rPr>
          <w:highlight w:val="yellow"/>
        </w:rPr>
        <w:t xml:space="preserve"> </w:t>
      </w:r>
      <w:bookmarkStart w:name="_Hlk519875016" w:id="7"/>
      <w:r w:rsidRPr="0C231A4A" w:rsidR="00A67519">
        <w:rPr>
          <w:highlight w:val="yellow"/>
        </w:rPr>
        <w:t xml:space="preserve">– </w:t>
      </w:r>
      <w:r w:rsidRPr="0C231A4A" w:rsidR="00A67519">
        <w:rPr>
          <w:b w:val="1"/>
          <w:bCs w:val="1"/>
          <w:highlight w:val="yellow"/>
        </w:rPr>
        <w:t>text</w:t>
      </w:r>
      <w:r w:rsidRPr="0C231A4A" w:rsidR="00A67519">
        <w:rPr>
          <w:highlight w:val="yellow"/>
        </w:rPr>
        <w:t xml:space="preserve"> with length </w:t>
      </w:r>
      <w:r w:rsidRPr="0C231A4A" w:rsidR="00A67519">
        <w:rPr>
          <w:b w:val="1"/>
          <w:bCs w:val="1"/>
          <w:highlight w:val="yellow"/>
        </w:rPr>
        <w:t>[</w:t>
      </w:r>
      <w:r w:rsidRPr="0C231A4A" w:rsidR="00A67519">
        <w:rPr>
          <w:rFonts w:ascii="Consolas" w:hAnsi="Consolas"/>
          <w:b w:val="1"/>
          <w:bCs w:val="1"/>
          <w:highlight w:val="yellow"/>
        </w:rPr>
        <w:t>2</w:t>
      </w:r>
      <w:r w:rsidRPr="0C231A4A" w:rsidR="00A95E16">
        <w:rPr>
          <w:rFonts w:ascii="Consolas" w:hAnsi="Consolas"/>
          <w:b w:val="1"/>
          <w:bCs w:val="1"/>
          <w:highlight w:val="yellow"/>
        </w:rPr>
        <w:t>…</w:t>
      </w:r>
      <w:r w:rsidRPr="0C231A4A" w:rsidR="00A67519">
        <w:rPr>
          <w:rFonts w:ascii="Consolas" w:hAnsi="Consolas"/>
          <w:b w:val="1"/>
          <w:bCs w:val="1"/>
          <w:highlight w:val="yellow"/>
        </w:rPr>
        <w:t>30</w:t>
      </w:r>
      <w:r w:rsidRPr="0C231A4A" w:rsidR="00A67519">
        <w:rPr>
          <w:b w:val="1"/>
          <w:bCs w:val="1"/>
          <w:highlight w:val="yellow"/>
        </w:rPr>
        <w:t xml:space="preserve">] </w:t>
      </w:r>
      <w:r w:rsidRPr="0C231A4A" w:rsidR="00A67519">
        <w:rPr>
          <w:highlight w:val="yellow"/>
        </w:rPr>
        <w:t>(</w:t>
      </w:r>
      <w:r w:rsidRPr="0C231A4A" w:rsidR="00A67519">
        <w:rPr>
          <w:b w:val="1"/>
          <w:bCs w:val="1"/>
          <w:highlight w:val="yellow"/>
        </w:rPr>
        <w:t>required</w:t>
      </w:r>
      <w:r w:rsidRPr="0C231A4A" w:rsidR="00A67519">
        <w:rPr>
          <w:highlight w:val="yellow"/>
        </w:rPr>
        <w:t>)</w:t>
      </w:r>
    </w:p>
    <w:bookmarkEnd w:id="7"/>
    <w:p w:rsidRPr="00F47118" w:rsidR="00A67519" w:rsidP="0C231A4A" w:rsidRDefault="003C69D0" w14:paraId="768AE757" w14:textId="0818420A" w14:noSpellErr="1">
      <w:pPr>
        <w:pStyle w:val="ListParagraph"/>
        <w:numPr>
          <w:ilvl w:val="0"/>
          <w:numId w:val="2"/>
        </w:numPr>
        <w:rPr>
          <w:rFonts w:cs="Calibri" w:cstheme="minorAscii"/>
          <w:highlight w:val="yellow"/>
        </w:rPr>
      </w:pPr>
      <w:r w:rsidRPr="0C231A4A" w:rsidR="003C69D0">
        <w:rPr>
          <w:rStyle w:val="CodeChar"/>
          <w:highlight w:val="yellow"/>
        </w:rPr>
        <w:t>Country</w:t>
      </w:r>
      <w:bookmarkStart w:name="_Hlk121841133" w:id="8"/>
      <w:bookmarkStart w:name="_Hlk121841208" w:id="9"/>
      <w:r w:rsidRPr="0C231A4A" w:rsidR="00504529">
        <w:rPr>
          <w:rFonts w:cs="Calibri" w:cstheme="minorAscii"/>
          <w:b w:val="1"/>
          <w:bCs w:val="1"/>
          <w:highlight w:val="yellow"/>
        </w:rPr>
        <w:t xml:space="preserve"> – text </w:t>
      </w:r>
      <w:r w:rsidRPr="0C231A4A" w:rsidR="00504529">
        <w:rPr>
          <w:rFonts w:cs="Calibri" w:cstheme="minorAscii"/>
          <w:highlight w:val="yellow"/>
        </w:rPr>
        <w:t>(</w:t>
      </w:r>
      <w:r w:rsidRPr="0C231A4A" w:rsidR="00504529">
        <w:rPr>
          <w:rFonts w:cs="Calibri" w:cstheme="minorAscii"/>
          <w:b w:val="1"/>
          <w:bCs w:val="1"/>
          <w:highlight w:val="yellow"/>
        </w:rPr>
        <w:t>required</w:t>
      </w:r>
      <w:r w:rsidRPr="0C231A4A" w:rsidR="00504529">
        <w:rPr>
          <w:rFonts w:cs="Calibri" w:cstheme="minorAscii"/>
          <w:highlight w:val="yellow"/>
        </w:rPr>
        <w:t>)</w:t>
      </w:r>
    </w:p>
    <w:bookmarkEnd w:id="8"/>
    <w:bookmarkEnd w:id="9"/>
    <w:p w:rsidRPr="00F47118" w:rsidR="00A67519" w:rsidP="0C231A4A" w:rsidRDefault="00A67519" w14:paraId="49D9EEE3" w14:textId="0FC13F6E" w14:noSpellErr="1">
      <w:pPr>
        <w:pStyle w:val="ListParagraph"/>
        <w:numPr>
          <w:ilvl w:val="0"/>
          <w:numId w:val="2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r w:rsidRPr="0C231A4A" w:rsidR="00A67519">
        <w:rPr>
          <w:rStyle w:val="CodeChar"/>
          <w:highlight w:val="yellow"/>
        </w:rPr>
        <w:t>Website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a </w:t>
      </w:r>
      <w:r w:rsidRPr="0C231A4A" w:rsidR="00A67519">
        <w:rPr>
          <w:rFonts w:ascii="Consolas" w:hAnsi="Consolas"/>
          <w:b w:val="1"/>
          <w:bCs w:val="1"/>
          <w:highlight w:val="yellow"/>
        </w:rPr>
        <w:t>string</w:t>
      </w:r>
      <w:r w:rsidRPr="0C231A4A" w:rsidR="00A67519">
        <w:rPr>
          <w:rFonts w:ascii="Cambria" w:hAnsi="Cambria" w:cs="Cambria" w:asciiTheme="majorAscii" w:hAnsiTheme="majorAscii" w:cstheme="maj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>(</w:t>
      </w:r>
      <w:r w:rsidRPr="0C231A4A" w:rsidR="00A67519">
        <w:rPr>
          <w:b w:val="1"/>
          <w:bCs w:val="1"/>
          <w:highlight w:val="yellow"/>
        </w:rPr>
        <w:t>required</w:t>
      </w:r>
      <w:r w:rsidRPr="0C231A4A" w:rsidR="00A67519">
        <w:rPr>
          <w:highlight w:val="yellow"/>
        </w:rPr>
        <w:t xml:space="preserve">). </w:t>
      </w:r>
      <w:bookmarkStart w:name="_Hlk121841189" w:id="10"/>
      <w:r w:rsidRPr="0C231A4A" w:rsidR="00A67519">
        <w:rPr>
          <w:highlight w:val="yellow"/>
        </w:rPr>
        <w:t>First four characters are "</w:t>
      </w:r>
      <w:r w:rsidRPr="0C231A4A" w:rsidR="00A67519">
        <w:rPr>
          <w:rFonts w:ascii="Consolas" w:hAnsi="Consolas"/>
          <w:b w:val="1"/>
          <w:bCs w:val="1"/>
          <w:highlight w:val="yellow"/>
        </w:rPr>
        <w:t>www.</w:t>
      </w:r>
      <w:r w:rsidRPr="0C231A4A" w:rsidR="00A67519">
        <w:rPr>
          <w:rFonts w:cs="Calibri" w:cstheme="minorAscii"/>
          <w:highlight w:val="yellow"/>
        </w:rPr>
        <w:t>"</w:t>
      </w:r>
      <w:r w:rsidRPr="0C231A4A" w:rsidR="00A67519">
        <w:rPr>
          <w:b w:val="1"/>
          <w:bCs w:val="1"/>
          <w:highlight w:val="yellow"/>
        </w:rPr>
        <w:t xml:space="preserve">, </w:t>
      </w:r>
      <w:r w:rsidRPr="0C231A4A" w:rsidR="00A67519">
        <w:rPr>
          <w:highlight w:val="yellow"/>
        </w:rPr>
        <w:t>followed by</w:t>
      </w:r>
      <w:r w:rsidRPr="0C231A4A" w:rsidR="00C14073">
        <w:rPr>
          <w:highlight w:val="yellow"/>
        </w:rPr>
        <w:t xml:space="preserve"> upper and lower</w:t>
      </w:r>
      <w:r w:rsidRPr="0C231A4A" w:rsidR="00A67519">
        <w:rPr>
          <w:highlight w:val="yellow"/>
        </w:rPr>
        <w:t xml:space="preserve"> </w:t>
      </w:r>
      <w:r w:rsidRPr="0C231A4A" w:rsidR="00A67519">
        <w:rPr>
          <w:b w:val="1"/>
          <w:bCs w:val="1"/>
          <w:highlight w:val="yellow"/>
        </w:rPr>
        <w:t>letters</w:t>
      </w:r>
      <w:r w:rsidRPr="0C231A4A" w:rsidR="00A67519">
        <w:rPr>
          <w:highlight w:val="yellow"/>
        </w:rPr>
        <w:t xml:space="preserve">, </w:t>
      </w:r>
      <w:r w:rsidRPr="0C231A4A" w:rsidR="00A67519">
        <w:rPr>
          <w:b w:val="1"/>
          <w:bCs w:val="1"/>
          <w:highlight w:val="yellow"/>
        </w:rPr>
        <w:t>digits</w:t>
      </w:r>
      <w:r w:rsidRPr="0C231A4A" w:rsidR="00A67519">
        <w:rPr>
          <w:highlight w:val="yellow"/>
        </w:rPr>
        <w:t xml:space="preserve"> or '</w:t>
      </w:r>
      <w:r w:rsidRPr="0C231A4A" w:rsidR="00A67519">
        <w:rPr>
          <w:rFonts w:ascii="Consolas" w:hAnsi="Consolas"/>
          <w:b w:val="1"/>
          <w:bCs w:val="1"/>
          <w:highlight w:val="yellow"/>
        </w:rPr>
        <w:t>-</w:t>
      </w:r>
      <w:r w:rsidRPr="0C231A4A" w:rsidR="00A67519">
        <w:rPr>
          <w:highlight w:val="yellow"/>
        </w:rPr>
        <w:t>' and</w:t>
      </w:r>
      <w:r w:rsidRPr="0C231A4A" w:rsidR="00CC06FB">
        <w:rPr>
          <w:highlight w:val="yellow"/>
        </w:rPr>
        <w:t xml:space="preserve"> the</w:t>
      </w:r>
      <w:r w:rsidRPr="0C231A4A" w:rsidR="00A67519">
        <w:rPr>
          <w:highlight w:val="yellow"/>
        </w:rPr>
        <w:t xml:space="preserve"> last three characters are "</w:t>
      </w:r>
      <w:r w:rsidRPr="0C231A4A" w:rsidR="00A67519">
        <w:rPr>
          <w:rFonts w:ascii="Consolas" w:hAnsi="Consolas"/>
          <w:b w:val="1"/>
          <w:bCs w:val="1"/>
          <w:highlight w:val="yellow"/>
        </w:rPr>
        <w:t>.com</w:t>
      </w:r>
      <w:r w:rsidRPr="0C231A4A" w:rsidR="00A67519">
        <w:rPr>
          <w:highlight w:val="yellow"/>
        </w:rPr>
        <w:t>"</w:t>
      </w:r>
      <w:bookmarkEnd w:id="10"/>
      <w:r w:rsidRPr="0C231A4A" w:rsidR="00A67519">
        <w:rPr>
          <w:highlight w:val="yellow"/>
        </w:rPr>
        <w:t>.</w:t>
      </w:r>
    </w:p>
    <w:bookmarkEnd w:id="5"/>
    <w:bookmarkEnd w:id="6"/>
    <w:p w:rsidRPr="00F47118" w:rsidR="00A67519" w:rsidP="0C231A4A" w:rsidRDefault="00A67519" w14:paraId="48AE6516" w14:textId="77777777" w14:noSpellErr="1">
      <w:pPr>
        <w:pStyle w:val="ListParagraph"/>
        <w:numPr>
          <w:ilvl w:val="0"/>
          <w:numId w:val="3"/>
        </w:numPr>
        <w:rPr>
          <w:rStyle w:val="CodeChar"/>
          <w:highlight w:val="yellow"/>
        </w:rPr>
      </w:pPr>
      <w:r w:rsidRPr="0C231A4A" w:rsidR="00A67519">
        <w:rPr>
          <w:rStyle w:val="CodeChar"/>
          <w:highlight w:val="yellow"/>
        </w:rPr>
        <w:t>BoardgamesSellers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collection of type </w:t>
      </w:r>
      <w:r w:rsidRPr="0C231A4A" w:rsidR="00A67519">
        <w:rPr>
          <w:rStyle w:val="CodeChar"/>
          <w:highlight w:val="yellow"/>
        </w:rPr>
        <w:t>BoardgameSeller</w:t>
      </w:r>
    </w:p>
    <w:p w:rsidRPr="00F47118" w:rsidR="00A67519" w:rsidP="0C231A4A" w:rsidRDefault="00A67519" w14:paraId="6568E909" w14:textId="77777777" w14:noSpellErr="1">
      <w:pPr>
        <w:pStyle w:val="Heading3"/>
        <w:rPr>
          <w:highlight w:val="yellow"/>
        </w:rPr>
      </w:pPr>
      <w:r w:rsidRPr="0C231A4A" w:rsidR="00A67519">
        <w:rPr>
          <w:highlight w:val="yellow"/>
        </w:rPr>
        <w:t>Creator</w:t>
      </w:r>
    </w:p>
    <w:p w:rsidRPr="00F47118" w:rsidR="00A67519" w:rsidP="0C231A4A" w:rsidRDefault="00A67519" w14:paraId="04C0FBA1" w14:textId="77777777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bookmarkStart w:name="OLE_LINK3" w:id="11"/>
      <w:bookmarkStart w:name="OLE_LINK4" w:id="12"/>
      <w:r w:rsidRPr="0C231A4A" w:rsidR="00A67519">
        <w:rPr>
          <w:rStyle w:val="CodeChar"/>
          <w:highlight w:val="yellow"/>
        </w:rPr>
        <w:t>Id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integer, </w:t>
      </w:r>
      <w:r w:rsidRPr="0C231A4A" w:rsidR="00A67519">
        <w:rPr>
          <w:b w:val="1"/>
          <w:bCs w:val="1"/>
          <w:highlight w:val="yellow"/>
        </w:rPr>
        <w:t>Primary Key</w:t>
      </w:r>
    </w:p>
    <w:p w:rsidRPr="00F47118" w:rsidR="00A67519" w:rsidP="0C231A4A" w:rsidRDefault="00A67519" w14:paraId="7A81FE8A" w14:textId="7A922222" w14:noSpellErr="1">
      <w:pPr>
        <w:pStyle w:val="ListParagraph"/>
        <w:numPr>
          <w:ilvl w:val="0"/>
          <w:numId w:val="3"/>
        </w:numPr>
        <w:rPr>
          <w:b w:val="1"/>
          <w:bCs w:val="1"/>
          <w:highlight w:val="yellow"/>
        </w:rPr>
      </w:pPr>
      <w:r w:rsidRPr="0C231A4A" w:rsidR="00A67519">
        <w:rPr>
          <w:rStyle w:val="CodeChar"/>
          <w:highlight w:val="yellow"/>
        </w:rPr>
        <w:t>FirstName</w:t>
      </w:r>
      <w:r w:rsidRPr="0C231A4A" w:rsidR="00A67519">
        <w:rPr>
          <w:highlight w:val="yellow"/>
        </w:rPr>
        <w:t xml:space="preserve"> – </w:t>
      </w:r>
      <w:r w:rsidRPr="0C231A4A" w:rsidR="00A67519">
        <w:rPr>
          <w:b w:val="1"/>
          <w:bCs w:val="1"/>
          <w:highlight w:val="yellow"/>
        </w:rPr>
        <w:t xml:space="preserve">text with length [2, </w:t>
      </w:r>
      <w:r w:rsidRPr="0C231A4A" w:rsidR="00EB2FDE">
        <w:rPr>
          <w:b w:val="1"/>
          <w:bCs w:val="1"/>
          <w:highlight w:val="yellow"/>
        </w:rPr>
        <w:t>7</w:t>
      </w:r>
      <w:r w:rsidRPr="0C231A4A" w:rsidR="00A67519">
        <w:rPr>
          <w:b w:val="1"/>
          <w:bCs w:val="1"/>
          <w:highlight w:val="yellow"/>
        </w:rPr>
        <w:t>] (required)</w:t>
      </w:r>
      <w:r w:rsidRPr="0C231A4A" w:rsidR="00A67519">
        <w:rPr>
          <w:b w:val="1"/>
          <w:bCs w:val="1"/>
        </w:rPr>
        <w:t xml:space="preserve"> </w:t>
      </w:r>
    </w:p>
    <w:p w:rsidRPr="00F47118" w:rsidR="00A67519" w:rsidP="0C231A4A" w:rsidRDefault="00A67519" w14:paraId="680EF708" w14:textId="1BF39C2A" w14:noSpellErr="1">
      <w:pPr>
        <w:pStyle w:val="ListParagraph"/>
        <w:numPr>
          <w:ilvl w:val="0"/>
          <w:numId w:val="3"/>
        </w:numPr>
        <w:rPr>
          <w:b w:val="1"/>
          <w:bCs w:val="1"/>
          <w:highlight w:val="yellow"/>
        </w:rPr>
      </w:pPr>
      <w:r w:rsidRPr="0C231A4A" w:rsidR="00A67519">
        <w:rPr>
          <w:rStyle w:val="CodeChar"/>
          <w:highlight w:val="yellow"/>
        </w:rPr>
        <w:t>LastName</w:t>
      </w:r>
      <w:r w:rsidRPr="0C231A4A" w:rsidR="00A67519">
        <w:rPr>
          <w:highlight w:val="yellow"/>
        </w:rPr>
        <w:t xml:space="preserve"> – </w:t>
      </w:r>
      <w:r w:rsidRPr="0C231A4A" w:rsidR="00A67519">
        <w:rPr>
          <w:b w:val="1"/>
          <w:bCs w:val="1"/>
          <w:highlight w:val="yellow"/>
        </w:rPr>
        <w:t>text with length [2,</w:t>
      </w:r>
      <w:r w:rsidRPr="0C231A4A" w:rsidR="009706BB">
        <w:rPr>
          <w:b w:val="1"/>
          <w:bCs w:val="1"/>
          <w:highlight w:val="yellow"/>
        </w:rPr>
        <w:t xml:space="preserve"> </w:t>
      </w:r>
      <w:r w:rsidRPr="0C231A4A" w:rsidR="00EB2FDE">
        <w:rPr>
          <w:b w:val="1"/>
          <w:bCs w:val="1"/>
          <w:highlight w:val="yellow"/>
        </w:rPr>
        <w:t>7</w:t>
      </w:r>
      <w:r w:rsidRPr="0C231A4A" w:rsidR="00A67519">
        <w:rPr>
          <w:b w:val="1"/>
          <w:bCs w:val="1"/>
          <w:highlight w:val="yellow"/>
        </w:rPr>
        <w:t>] (required)</w:t>
      </w:r>
    </w:p>
    <w:p w:rsidRPr="00F47118" w:rsidR="00A67519" w:rsidP="0C231A4A" w:rsidRDefault="00A67519" w14:paraId="2127D456" w14:textId="77777777" w14:noSpellErr="1">
      <w:pPr>
        <w:pStyle w:val="ListParagraph"/>
        <w:numPr>
          <w:ilvl w:val="0"/>
          <w:numId w:val="3"/>
        </w:numPr>
        <w:rPr>
          <w:rStyle w:val="CodeChar"/>
          <w:highlight w:val="yellow"/>
        </w:rPr>
      </w:pPr>
      <w:r w:rsidRPr="0C231A4A" w:rsidR="00A67519">
        <w:rPr>
          <w:rStyle w:val="CodeChar"/>
          <w:highlight w:val="yellow"/>
        </w:rPr>
        <w:t>Boardgames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collection of type </w:t>
      </w:r>
      <w:r w:rsidRPr="0C231A4A" w:rsidR="00A67519">
        <w:rPr>
          <w:rStyle w:val="CodeChar"/>
          <w:highlight w:val="yellow"/>
        </w:rPr>
        <w:t>Boardgame</w:t>
      </w:r>
    </w:p>
    <w:bookmarkEnd w:id="11"/>
    <w:bookmarkEnd w:id="12"/>
    <w:p w:rsidRPr="00F47118" w:rsidR="00A67519" w:rsidP="0C231A4A" w:rsidRDefault="00A67519" w14:paraId="1009A656" w14:textId="77777777">
      <w:pPr>
        <w:pStyle w:val="Heading3"/>
        <w:rPr>
          <w:highlight w:val="yellow"/>
        </w:rPr>
      </w:pPr>
      <w:proofErr w:type="spellStart"/>
      <w:r w:rsidRPr="0C231A4A" w:rsidR="00A67519">
        <w:rPr>
          <w:highlight w:val="yellow"/>
        </w:rPr>
        <w:t>BoardgameSeller</w:t>
      </w:r>
      <w:proofErr w:type="spellEnd"/>
    </w:p>
    <w:p w:rsidRPr="00F47118" w:rsidR="00A67519" w:rsidP="0C231A4A" w:rsidRDefault="00A67519" w14:paraId="5D3EE278" w14:textId="77777777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bookmarkStart w:name="OLE_LINK7" w:id="13"/>
      <w:bookmarkStart w:name="OLE_LINK8" w:id="14"/>
      <w:r w:rsidRPr="0C231A4A" w:rsidR="00A67519">
        <w:rPr>
          <w:rStyle w:val="CodeChar"/>
          <w:highlight w:val="yellow"/>
        </w:rPr>
        <w:t>BoardgameId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integer, 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Primary Key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, 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foreign key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 (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required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>)</w:t>
      </w:r>
    </w:p>
    <w:p w:rsidRPr="00F47118" w:rsidR="00A67519" w:rsidP="0C231A4A" w:rsidRDefault="00A67519" w14:paraId="5082FC65" w14:textId="77777777" w14:noSpellErr="1">
      <w:pPr>
        <w:pStyle w:val="ListParagraph"/>
        <w:numPr>
          <w:ilvl w:val="0"/>
          <w:numId w:val="3"/>
        </w:numPr>
        <w:rPr>
          <w:rStyle w:val="CodeChar"/>
          <w:highlight w:val="yellow"/>
        </w:rPr>
      </w:pPr>
      <w:r w:rsidRPr="0C231A4A" w:rsidR="00A67519">
        <w:rPr>
          <w:rStyle w:val="CodeChar"/>
          <w:highlight w:val="yellow"/>
        </w:rPr>
        <w:t>Boardgame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rStyle w:val="CodeChar"/>
          <w:highlight w:val="yellow"/>
        </w:rPr>
        <w:t>Boardgame</w:t>
      </w:r>
    </w:p>
    <w:p w:rsidRPr="00F47118" w:rsidR="00A67519" w:rsidP="0C231A4A" w:rsidRDefault="00A67519" w14:paraId="4C19909F" w14:textId="77777777" w14:noSpellErr="1">
      <w:pPr>
        <w:pStyle w:val="ListParagraph"/>
        <w:numPr>
          <w:ilvl w:val="0"/>
          <w:numId w:val="3"/>
        </w:numPr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</w:pPr>
      <w:r w:rsidRPr="0C231A4A" w:rsidR="00A67519">
        <w:rPr>
          <w:rStyle w:val="CodeChar"/>
          <w:highlight w:val="yellow"/>
        </w:rPr>
        <w:t>SellerId</w:t>
      </w:r>
      <w:r w:rsidRPr="0C231A4A" w:rsidR="00A67519">
        <w:rPr>
          <w:rFonts w:cs="Calibri" w:cstheme="minorAscii"/>
          <w:b w:val="1"/>
          <w:bCs w:val="1"/>
          <w:highlight w:val="yellow"/>
        </w:rPr>
        <w:t xml:space="preserve"> </w:t>
      </w:r>
      <w:r w:rsidRPr="0C231A4A" w:rsidR="00A67519">
        <w:rPr>
          <w:highlight w:val="yellow"/>
        </w:rPr>
        <w:t xml:space="preserve">– 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integer, 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Primary Key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, 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foreign key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 xml:space="preserve"> (</w:t>
      </w:r>
      <w:r w:rsidRPr="0C231A4A" w:rsidR="00A67519">
        <w:rPr>
          <w:rStyle w:val="CodeChar"/>
          <w:rFonts w:ascii="Calibri" w:hAnsi="Calibri" w:asciiTheme="minorAscii" w:hAnsiTheme="minorAscii"/>
          <w:noProof w:val="0"/>
          <w:highlight w:val="yellow"/>
        </w:rPr>
        <w:t>required</w:t>
      </w:r>
      <w:r w:rsidRPr="0C231A4A" w:rsidR="00A67519">
        <w:rPr>
          <w:rStyle w:val="CodeChar"/>
          <w:rFonts w:ascii="Calibri" w:hAnsi="Calibri" w:asciiTheme="minorAscii" w:hAnsiTheme="minorAscii"/>
          <w:b w:val="0"/>
          <w:bCs w:val="0"/>
          <w:noProof w:val="0"/>
          <w:highlight w:val="yellow"/>
        </w:rPr>
        <w:t>)</w:t>
      </w:r>
    </w:p>
    <w:p w:rsidRPr="00F47118" w:rsidR="00A67519" w:rsidP="0C231A4A" w:rsidRDefault="00A67519" w14:paraId="0BCE0D1D" w14:textId="77777777" w14:noSpellErr="1">
      <w:pPr>
        <w:pStyle w:val="ListParagraph"/>
        <w:numPr>
          <w:ilvl w:val="0"/>
          <w:numId w:val="3"/>
        </w:numPr>
        <w:rPr>
          <w:rStyle w:val="CodeChar"/>
          <w:highlight w:val="yellow"/>
        </w:rPr>
      </w:pPr>
      <w:r w:rsidRPr="0C231A4A" w:rsidR="00A67519">
        <w:rPr>
          <w:rStyle w:val="CodeChar"/>
          <w:highlight w:val="yellow"/>
        </w:rPr>
        <w:t>Seller</w:t>
      </w:r>
      <w:r w:rsidRPr="0C231A4A" w:rsidR="00A67519">
        <w:rPr>
          <w:highlight w:val="yellow"/>
        </w:rPr>
        <w:t xml:space="preserve"> – </w:t>
      </w:r>
      <w:r w:rsidRPr="0C231A4A" w:rsidR="00A67519">
        <w:rPr>
          <w:rStyle w:val="CodeChar"/>
          <w:highlight w:val="yellow"/>
        </w:rPr>
        <w:t>Seller</w:t>
      </w:r>
    </w:p>
    <w:bookmarkEnd w:id="0"/>
    <w:bookmarkEnd w:id="13"/>
    <w:bookmarkEnd w:id="14"/>
    <w:p w:rsidRPr="009C06BC" w:rsidR="00A67519" w:rsidP="003A5D6A" w:rsidRDefault="00A67519" w14:paraId="7AD9D3D8" w14:textId="77777777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:rsidR="00A67519" w:rsidP="00A67519" w:rsidRDefault="00A67519" w14:paraId="11A0FC29" w14:textId="77777777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:rsidRPr="00982131" w:rsidR="00A67519" w:rsidP="00A67519" w:rsidRDefault="00A67519" w14:paraId="67F65994" w14:textId="77777777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:rsidRPr="009C06BC" w:rsidR="00A67519" w:rsidP="00A67519" w:rsidRDefault="00A67519" w14:paraId="70D774CE" w14:textId="77777777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:rsidRPr="009C06BC" w:rsidR="00A67519" w:rsidP="00A67519" w:rsidRDefault="00A67519" w14:paraId="14A8EE36" w14:textId="77777777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:rsidRPr="009C06BC" w:rsidR="00A67519" w:rsidP="00A67519" w:rsidRDefault="00A67519" w14:paraId="2FC74C55" w14:textId="77777777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1A7F6C52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9C06BC" w:rsidR="00A67519" w:rsidP="007D5338" w:rsidRDefault="00A67519" w14:paraId="0BC833FF" w14:textId="77777777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Pr="009C06BC" w:rsidR="00A67519" w:rsidTr="007D5338" w14:paraId="1E6F4CA5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C06BC" w:rsidR="00A67519" w:rsidP="007D5338" w:rsidRDefault="00A67519" w14:paraId="256B3F7C" w14:textId="77777777">
            <w:pPr>
              <w:spacing w:before="0" w:after="0"/>
              <w:rPr>
                <w:lang w:val="bg-BG"/>
              </w:rPr>
            </w:pPr>
            <w:bookmarkStart w:name="OLE_LINK14" w:id="15"/>
            <w:bookmarkStart w:name="_Hlk479869809" w:id="16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:rsidRPr="009C06BC" w:rsidR="00A67519" w:rsidP="00A67519" w:rsidRDefault="00A67519" w14:paraId="2EDC0C31" w14:textId="77777777">
      <w:pPr>
        <w:pStyle w:val="Heading3"/>
      </w:pPr>
      <w:r w:rsidRPr="009C06BC">
        <w:t>XML Import</w:t>
      </w:r>
    </w:p>
    <w:p w:rsidRPr="009C06BC" w:rsidR="00A67519" w:rsidP="00A67519" w:rsidRDefault="00A67519" w14:paraId="4ACC7AC2" w14:textId="6BE5D546">
      <w:pPr>
        <w:pStyle w:val="Heading4"/>
      </w:pPr>
      <w:r w:rsidRPr="009C06BC">
        <w:t xml:space="preserve">Import </w:t>
      </w:r>
      <w:r w:rsidR="00814CBA">
        <w:t>Creators</w:t>
      </w:r>
    </w:p>
    <w:p w:rsidRPr="00525F18" w:rsidR="00A67519" w:rsidP="00A67519" w:rsidRDefault="00A67519" w14:paraId="218E3ED8" w14:textId="79705823">
      <w:pPr>
        <w:rPr>
          <w:lang w:val="bg-BG"/>
        </w:rPr>
      </w:pPr>
      <w:r w:rsidRPr="009C06BC">
        <w:t xml:space="preserve">Using the file </w:t>
      </w:r>
      <w:r w:rsidRPr="00270B4C" w:rsid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Pr="00270B4C" w:rsid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:rsidRPr="009C06BC" w:rsidR="00A67519" w:rsidP="00A67519" w:rsidRDefault="00A67519" w14:paraId="690D9A31" w14:textId="77777777">
      <w:pPr>
        <w:pStyle w:val="Heading5"/>
      </w:pPr>
      <w:r w:rsidRPr="009C06BC">
        <w:t>Constraints</w:t>
      </w:r>
    </w:p>
    <w:p w:rsidRPr="009C06BC" w:rsidR="00A67519" w:rsidP="003A5D6A" w:rsidRDefault="00A67519" w14:paraId="49E12CB5" w14:textId="251AFC7D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:rsidRPr="002F6C3C" w:rsidR="00A67519" w:rsidP="003A5D6A" w:rsidRDefault="00A67519" w14:paraId="5E7CEC9A" w14:textId="55FC1170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Pr="00F02FBD" w:rsidR="00EF5299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Pr="00F02FBD" w:rsidR="00FB3E41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4AA8F656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9C06BC" w:rsidR="00A67519" w:rsidP="007D5338" w:rsidRDefault="00A67519" w14:paraId="798DA968" w14:textId="77777777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Pr="009C06BC" w:rsidR="00A67519" w:rsidTr="007D5338" w14:paraId="2EC6E362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C06BC" w:rsidR="00A67519" w:rsidP="007D5338" w:rsidRDefault="00A67519" w14:paraId="4EFF2F50" w14:textId="2A5DBA40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:rsidRPr="009C06BC" w:rsidR="00A67519" w:rsidP="00A67519" w:rsidRDefault="00A67519" w14:paraId="771CC1C1" w14:textId="77777777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708C0442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DD389B" w:rsidR="00A67519" w:rsidP="007D5338" w:rsidRDefault="00217FCA" w14:paraId="25420379" w14:textId="569300F9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Pr="00DD389B" w:rsidR="00A67519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Pr="009C06BC" w:rsidR="00A67519" w:rsidTr="007D5338" w14:paraId="5B893BD9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B735F3" w:rsidR="00DA7643" w:rsidP="00DA7643" w:rsidRDefault="00DA7643" w14:paraId="7C82A56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:rsidRPr="00B735F3" w:rsidR="00DA7643" w:rsidP="00DA7643" w:rsidRDefault="00DA7643" w14:paraId="3B0F4E2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55363F2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1D21A73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F18BFF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638988E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E54D5E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079F320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014DE22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3E89AF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D8E28E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41C3570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7DEF9A5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6C00496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620CD9F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211F78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6529F8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4ABE1C6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7A54CE5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DA7643" w:rsidRDefault="00DA7643" w14:paraId="227CFCE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DA7643" w:rsidP="00446BCF" w:rsidRDefault="00DA7643" w14:paraId="049640DC" w14:textId="7A9E821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 w:rsidR="00446BCF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:rsidRPr="00B735F3" w:rsidR="00DA7643" w:rsidP="00DA7643" w:rsidRDefault="00DA7643" w14:paraId="2522A97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A67519" w:rsidP="00DA7643" w:rsidRDefault="00DA7643" w14:paraId="31E099BB" w14:textId="2DF1A298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:rsidRPr="00B735F3" w:rsidR="00446BCF" w:rsidP="00DA7643" w:rsidRDefault="00446BCF" w14:paraId="29F76CF9" w14:textId="338129B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:rsidRPr="009C06BC" w:rsidR="00DA7643" w:rsidP="00DA7643" w:rsidRDefault="00DA7643" w14:paraId="6C8593EF" w14:textId="4DF9013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Pr="009C06BC" w:rsidR="00A67519" w:rsidTr="007D5338" w14:paraId="6B348D88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9C06BC" w:rsidR="00A67519" w:rsidP="007D5338" w:rsidRDefault="00A67519" w14:paraId="3AC9CFC5" w14:textId="7777777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Pr="009C06BC" w:rsidR="00A67519" w:rsidTr="007D5338" w14:paraId="73D9A2D7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6975C8" w:rsidR="006975C8" w:rsidP="006975C8" w:rsidRDefault="006975C8" w14:paraId="6189A6B9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78CE04B5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12979D7A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5D80FF66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38D2E118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0D1224EC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0C1F24FD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21DABAAE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5F386499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6975C8" w:rsidR="006975C8" w:rsidP="006975C8" w:rsidRDefault="006975C8" w14:paraId="1178350D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:rsidRPr="006975C8" w:rsidR="006975C8" w:rsidP="006975C8" w:rsidRDefault="006975C8" w14:paraId="4B97E3AD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="00A67519" w:rsidP="006975C8" w:rsidRDefault="006975C8" w14:paraId="0623DC0F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:rsidRPr="00814CBA" w:rsidR="003127AE" w:rsidP="006975C8" w:rsidRDefault="003127AE" w14:paraId="114DE1BC" w14:textId="3666DA89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:rsidRPr="009C06BC" w:rsidR="00A67519" w:rsidP="00A67519" w:rsidRDefault="00A67519" w14:paraId="7F48FF1F" w14:textId="187A5052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Pr="00DA7643" w:rsidR="002A38AD">
        <w:rPr>
          <w:b/>
        </w:rPr>
        <w:t>19</w:t>
      </w:r>
      <w:r w:rsidRPr="00DA7643">
        <w:rPr>
          <w:b/>
        </w:rPr>
        <w:t xml:space="preserve"> </w:t>
      </w:r>
      <w:r w:rsidRPr="00DA7643" w:rsidR="002A38AD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Pr="00DA7643" w:rsidR="00DC131D">
        <w:rPr>
          <w:b/>
        </w:rPr>
        <w:t>81</w:t>
      </w:r>
      <w:r w:rsidRPr="00DA7643">
        <w:rPr>
          <w:b/>
        </w:rPr>
        <w:t xml:space="preserve"> </w:t>
      </w:r>
      <w:r w:rsidRPr="00DA7643" w:rsidR="005F75B7">
        <w:rPr>
          <w:b/>
        </w:rPr>
        <w:t>boardgames</w:t>
      </w:r>
      <w:r w:rsidRPr="00DA7643">
        <w:t>.</w:t>
      </w:r>
    </w:p>
    <w:p w:rsidRPr="009C06BC" w:rsidR="00A67519" w:rsidP="00A67519" w:rsidRDefault="00A67519" w14:paraId="2E70538E" w14:textId="77777777">
      <w:pPr>
        <w:pStyle w:val="Heading3"/>
      </w:pPr>
      <w:r w:rsidRPr="009C06BC">
        <w:t>JSON Import</w:t>
      </w:r>
    </w:p>
    <w:p w:rsidRPr="009C06BC" w:rsidR="00A67519" w:rsidP="00A67519" w:rsidRDefault="00A67519" w14:paraId="26423BD7" w14:textId="67A62EB8">
      <w:pPr>
        <w:pStyle w:val="Heading4"/>
      </w:pPr>
      <w:r w:rsidRPr="009C06BC">
        <w:t xml:space="preserve">Import </w:t>
      </w:r>
      <w:r w:rsidR="00753514">
        <w:t>Sellers</w:t>
      </w:r>
    </w:p>
    <w:p w:rsidRPr="009C06BC" w:rsidR="00A67519" w:rsidP="00A67519" w:rsidRDefault="00A67519" w14:paraId="55FE64FF" w14:textId="4FBDD1D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:rsidRPr="009C06BC" w:rsidR="00A67519" w:rsidP="00A67519" w:rsidRDefault="00A67519" w14:paraId="1B7565D4" w14:textId="77777777">
      <w:pPr>
        <w:pStyle w:val="Heading5"/>
      </w:pPr>
      <w:r w:rsidRPr="009C06BC">
        <w:t>Constraints</w:t>
      </w:r>
    </w:p>
    <w:p w:rsidRPr="009C06BC" w:rsidR="00A67519" w:rsidP="003A5D6A" w:rsidRDefault="00A67519" w14:paraId="01D02BAB" w14:textId="0EAF4383">
      <w:pPr>
        <w:pStyle w:val="ListParagraph"/>
        <w:numPr>
          <w:ilvl w:val="0"/>
          <w:numId w:val="4"/>
        </w:numPr>
      </w:pPr>
      <w:bookmarkStart w:name="OLE_LINK13" w:id="17"/>
      <w:bookmarkStart w:name="OLE_LINK15" w:id="18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:rsidRPr="009C06BC" w:rsidR="00A67519" w:rsidP="003A5D6A" w:rsidRDefault="00A67519" w14:paraId="2A27F4B2" w14:textId="5E5C3770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:rsidRPr="009C06BC" w:rsidR="00A67519" w:rsidP="003A5D6A" w:rsidRDefault="00A67519" w14:paraId="59E325A2" w14:textId="59494551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5E62BE90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:rsidRPr="009C06BC" w:rsidR="00A67519" w:rsidP="007D5338" w:rsidRDefault="00A67519" w14:paraId="7A27A7F1" w14:textId="77777777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Pr="009C06BC" w:rsidR="00A67519" w:rsidTr="007D5338" w14:paraId="57344826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C06BC" w:rsidR="00A67519" w:rsidP="007D5338" w:rsidRDefault="00A67519" w14:paraId="0D357774" w14:textId="4D04BF4C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:rsidRPr="009C06BC" w:rsidR="00A67519" w:rsidP="00A67519" w:rsidRDefault="00A67519" w14:paraId="0BC0BDB0" w14:textId="77777777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4EB8D7C6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456AF1" w:rsidR="00A67519" w:rsidP="007D5338" w:rsidRDefault="00A833DC" w14:paraId="7C39C148" w14:textId="6F940B79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Strong"/>
                <w:rFonts w:ascii="Consolas" w:hAnsi="Consolas"/>
              </w:rPr>
              <w:t>sellers</w:t>
            </w:r>
            <w:r w:rsidRPr="00456AF1" w:rsidR="00A67519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Pr="009C06BC" w:rsidR="00A67519" w:rsidTr="007D5338" w14:paraId="2BBA49F3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73B00" w:rsidR="00A833DC" w:rsidP="00A833DC" w:rsidRDefault="00A833DC" w14:paraId="3AB3B4E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:rsidRPr="00E73B00" w:rsidR="00A833DC" w:rsidP="00A833DC" w:rsidRDefault="00A833DC" w14:paraId="1B2F465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:rsidRPr="00E73B00" w:rsidR="00A833DC" w:rsidP="00A833DC" w:rsidRDefault="00A833DC" w14:paraId="7FAAB50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52EF883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4A49622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7C47202C" w14:textId="2BDBD14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4FAA260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:rsidRPr="00E73B00" w:rsidR="00A833DC" w:rsidP="00A833DC" w:rsidRDefault="00A833DC" w14:paraId="4D82BA7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1,</w:t>
            </w:r>
          </w:p>
          <w:p w:rsidRPr="00E73B00" w:rsidR="00A833DC" w:rsidP="00A833DC" w:rsidRDefault="00A833DC" w14:paraId="2B38E0E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105,</w:t>
            </w:r>
          </w:p>
          <w:p w:rsidRPr="00E73B00" w:rsidR="00A833DC" w:rsidP="00A833DC" w:rsidRDefault="00A833DC" w14:paraId="40186D5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1,</w:t>
            </w:r>
          </w:p>
          <w:p w:rsidRPr="00E73B00" w:rsidR="00A833DC" w:rsidP="00A833DC" w:rsidRDefault="00A833DC" w14:paraId="042836C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5,</w:t>
            </w:r>
          </w:p>
          <w:p w:rsidRPr="00E73B00" w:rsidR="00A833DC" w:rsidP="00A833DC" w:rsidRDefault="00A833DC" w14:paraId="15CAD17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15</w:t>
            </w:r>
          </w:p>
          <w:p w:rsidRPr="00E73B00" w:rsidR="00A833DC" w:rsidP="00A833DC" w:rsidRDefault="00A833DC" w14:paraId="20D2227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:rsidRPr="00E73B00" w:rsidR="00A833DC" w:rsidP="00A833DC" w:rsidRDefault="00A833DC" w14:paraId="3880E21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:rsidRPr="00E73B00" w:rsidR="00A833DC" w:rsidP="00A833DC" w:rsidRDefault="00A833DC" w14:paraId="436F0C7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:rsidRPr="00E73B00" w:rsidR="00A833DC" w:rsidP="00A833DC" w:rsidRDefault="00A833DC" w14:paraId="163DDED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5E9B8F8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10DD7C8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1BFEAB5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:rsidRPr="00E73B00" w:rsidR="00A833DC" w:rsidP="00A833DC" w:rsidRDefault="00A833DC" w14:paraId="13FF3AB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:rsidRPr="00E73B00" w:rsidR="00A833DC" w:rsidP="00A833DC" w:rsidRDefault="00A833DC" w14:paraId="417B39D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1,</w:t>
            </w:r>
          </w:p>
          <w:p w:rsidRPr="00E73B00" w:rsidR="00A833DC" w:rsidP="00A833DC" w:rsidRDefault="00A833DC" w14:paraId="2F67E1E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85,</w:t>
            </w:r>
          </w:p>
          <w:p w:rsidRPr="00E73B00" w:rsidR="00A833DC" w:rsidP="00A833DC" w:rsidRDefault="00A833DC" w14:paraId="3F511B4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81,</w:t>
            </w:r>
          </w:p>
          <w:p w:rsidRPr="00E73B00" w:rsidR="00A833DC" w:rsidP="00A833DC" w:rsidRDefault="00A833DC" w14:paraId="258F4E0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80,</w:t>
            </w:r>
          </w:p>
          <w:p w:rsidRPr="00E73B00" w:rsidR="00A833DC" w:rsidP="00A833DC" w:rsidRDefault="00A833DC" w14:paraId="05B12BF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5,</w:t>
            </w:r>
          </w:p>
          <w:p w:rsidRPr="00E73B00" w:rsidR="00A833DC" w:rsidP="00A833DC" w:rsidRDefault="00A833DC" w14:paraId="78F0C99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>9</w:t>
            </w:r>
          </w:p>
          <w:p w:rsidRPr="00E73B00" w:rsidR="00A833DC" w:rsidP="00A833DC" w:rsidRDefault="00A833DC" w14:paraId="4872B9C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:rsidR="00A67519" w:rsidP="00A833DC" w:rsidRDefault="00A833DC" w14:paraId="3C1848B7" w14:textId="73347026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:rsidR="009C7C61" w:rsidP="00A833DC" w:rsidRDefault="009C7C61" w14:paraId="3DBF4EAD" w14:textId="09BCE671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:rsidRPr="00E73B00" w:rsidR="009C7C61" w:rsidP="00A833DC" w:rsidRDefault="009C7C61" w14:paraId="222A4F91" w14:textId="4C3B2CD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:rsidRPr="00E73B00" w:rsidR="00E73B00" w:rsidP="00A833DC" w:rsidRDefault="00E73B00" w14:paraId="712B787D" w14:textId="60732326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Pr="009C06BC" w:rsidR="00A67519" w:rsidTr="007D5338" w14:paraId="1C887FFE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9C06BC" w:rsidR="00A67519" w:rsidP="007D5338" w:rsidRDefault="00A67519" w14:paraId="24B3B08B" w14:textId="7777777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Pr="009C06BC" w:rsidR="00A67519" w:rsidTr="007D5338" w14:paraId="76F3A9EC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3127AE" w:rsidR="00383455" w:rsidP="00383455" w:rsidRDefault="00383455" w14:paraId="19712A2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:rsidRPr="003127AE" w:rsidR="00383455" w:rsidP="00383455" w:rsidRDefault="00383455" w14:paraId="256A584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:rsidRPr="003127AE" w:rsidR="00383455" w:rsidP="00383455" w:rsidRDefault="00383455" w14:paraId="7BCA8F2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:rsidRPr="003127AE" w:rsidR="00383455" w:rsidP="00383455" w:rsidRDefault="00383455" w14:paraId="24E213A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:rsidRPr="003127AE" w:rsidR="00383455" w:rsidP="00383455" w:rsidRDefault="00383455" w14:paraId="10188A5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:rsidRPr="003127AE" w:rsidR="00383455" w:rsidP="00383455" w:rsidRDefault="00383455" w14:paraId="1881016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:rsidRPr="003127AE" w:rsidR="003127AE" w:rsidP="00383455" w:rsidRDefault="00383455" w14:paraId="4DC25E9C" w14:textId="77777777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:rsidRPr="009C06BC" w:rsidR="00A67519" w:rsidP="00383455" w:rsidRDefault="00A67519" w14:paraId="06CCB976" w14:textId="6D32B7CE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:rsidRPr="009C06BC" w:rsidR="00A67519" w:rsidP="00A67519" w:rsidRDefault="00A67519" w14:paraId="7CCABC90" w14:textId="6E2AF28B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Pr="0025170A" w:rsidR="0025170A">
        <w:rPr>
          <w:b/>
        </w:rPr>
        <w:t>11</w:t>
      </w:r>
      <w:r w:rsidRPr="0025170A">
        <w:t xml:space="preserve"> </w:t>
      </w:r>
      <w:r w:rsidRPr="0025170A" w:rsidR="001D06A6">
        <w:rPr>
          <w:b/>
        </w:rPr>
        <w:t>sellers</w:t>
      </w:r>
      <w:r w:rsidRPr="0025170A">
        <w:t xml:space="preserve"> and </w:t>
      </w:r>
      <w:r w:rsidRPr="0025170A" w:rsidR="0025170A">
        <w:rPr>
          <w:b/>
        </w:rPr>
        <w:t>59</w:t>
      </w:r>
      <w:r w:rsidRPr="0025170A">
        <w:rPr>
          <w:b/>
        </w:rPr>
        <w:t xml:space="preserve"> </w:t>
      </w:r>
      <w:r w:rsidRPr="0025170A" w:rsidR="001D06A6">
        <w:rPr>
          <w:b/>
        </w:rPr>
        <w:t>boardgames</w:t>
      </w:r>
      <w:r w:rsidRPr="009C06BC">
        <w:t>.</w:t>
      </w:r>
    </w:p>
    <w:p w:rsidRPr="009C06BC" w:rsidR="00A67519" w:rsidP="003A5D6A" w:rsidRDefault="00A67519" w14:paraId="08B0EE01" w14:textId="77777777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:rsidRPr="009C06BC" w:rsidR="00A67519" w:rsidP="00A67519" w:rsidRDefault="00A67519" w14:paraId="06A7626D" w14:textId="77777777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:rsidRPr="009C06BC" w:rsidR="00A67519" w:rsidP="00A67519" w:rsidRDefault="00A67519" w14:paraId="5E779CB4" w14:textId="77777777">
      <w:pPr>
        <w:pStyle w:val="Heading3"/>
      </w:pPr>
      <w:r w:rsidRPr="009C06BC">
        <w:t>JSON Export</w:t>
      </w:r>
    </w:p>
    <w:p w:rsidRPr="009C06BC" w:rsidR="00A67519" w:rsidP="00A67519" w:rsidRDefault="00A67519" w14:paraId="2DC38C91" w14:textId="46280C4A">
      <w:pPr>
        <w:pStyle w:val="Heading4"/>
      </w:pPr>
      <w:bookmarkStart w:name="_Hlk130448202" w:id="19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:rsidRPr="009C06BC" w:rsidR="00A67519" w:rsidP="00A67519" w:rsidRDefault="00A67519" w14:paraId="41F47516" w14:textId="2BAD4AC6">
      <w:bookmarkStart w:name="_Hlk130448331" w:id="20"/>
      <w:bookmarkStart w:name="_Hlk130448194" w:id="21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Pr="0098629E" w:rsidR="007312A8">
        <w:rPr>
          <w:bCs/>
        </w:rPr>
        <w:t>and</w:t>
      </w:r>
      <w:r w:rsidR="007312A8">
        <w:rPr>
          <w:b/>
        </w:rPr>
        <w:t xml:space="preserve"> their rating </w:t>
      </w:r>
      <w:r w:rsidRPr="0098629E" w:rsidR="007312A8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Pr="00325FD8" w:rsidR="001042FE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:rsidRPr="009C06BC" w:rsidR="00A67519" w:rsidP="00A67519" w:rsidRDefault="00A67519" w14:paraId="5A3CA1BC" w14:textId="37881080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:rsidRPr="009C06BC" w:rsidR="00A67519" w:rsidP="00A67519" w:rsidRDefault="00A67519" w14:paraId="631593D8" w14:textId="77777777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18FC97FA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Pr="009C06BC" w:rsidR="00A67519" w:rsidP="007D5338" w:rsidRDefault="00A67519" w14:paraId="4DD5AA8C" w14:textId="25630411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Pr="009C06BC" w:rsidR="00A67519" w:rsidTr="007D5338" w14:paraId="3BA9A842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 w:rsidRPr="00A14CEA" w:rsidR="00A14CEA" w:rsidP="00A14CEA" w:rsidRDefault="00A14CEA" w14:paraId="421B988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:rsidRPr="00A14CEA" w:rsidR="00A14CEA" w:rsidP="00A14CEA" w:rsidRDefault="00A14CEA" w14:paraId="37B7F1B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:rsidRPr="00A14CEA" w:rsidR="00A14CEA" w:rsidP="00A14CEA" w:rsidRDefault="00A14CEA" w14:paraId="26C12F4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5C3EC3C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6EE98A1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:rsidRPr="00E2421E" w:rsidR="00A14CEA" w:rsidP="00A14CEA" w:rsidRDefault="00A14CEA" w14:paraId="1063D50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:rsidRPr="00A14CEA" w:rsidR="00A14CEA" w:rsidP="00A14CEA" w:rsidRDefault="00A14CEA" w14:paraId="60EF147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4EF15DF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:rsidRPr="00A14CEA" w:rsidR="00A14CEA" w:rsidP="00A14CEA" w:rsidRDefault="00A14CEA" w14:paraId="1CAFB2A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1B65F1FC" w14:textId="2DFD47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:rsidRPr="00A14CEA" w:rsidR="00A14CEA" w:rsidP="00A14CEA" w:rsidRDefault="00A14CEA" w14:paraId="31011C4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:rsidRPr="00A14CEA" w:rsidR="00A14CEA" w:rsidP="00A14CEA" w:rsidRDefault="00A14CEA" w14:paraId="12A781F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:rsidRPr="00A14CEA" w:rsidR="00A14CEA" w:rsidP="00A14CEA" w:rsidRDefault="00A14CEA" w14:paraId="3F31282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5BDE816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:rsidRPr="00A14CEA" w:rsidR="00A14CEA" w:rsidP="00A14CEA" w:rsidRDefault="00A14CEA" w14:paraId="0217952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5DC1C43F" w14:textId="417E869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:rsidRPr="00A14CEA" w:rsidR="00A14CEA" w:rsidP="00A14CEA" w:rsidRDefault="00A14CEA" w14:paraId="6D927EE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:rsidRPr="00A14CEA" w:rsidR="00A14CEA" w:rsidP="00A14CEA" w:rsidRDefault="00A14CEA" w14:paraId="281A4DF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:rsidRPr="00A14CEA" w:rsidR="00A14CEA" w:rsidP="00A14CEA" w:rsidRDefault="00A14CEA" w14:paraId="142EAB1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5D6581F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:rsidRPr="00A14CEA" w:rsidR="00A14CEA" w:rsidP="00A14CEA" w:rsidRDefault="00A14CEA" w14:paraId="1A36E16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4672FB7F" w14:textId="0A3229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:rsidRPr="00A14CEA" w:rsidR="00A14CEA" w:rsidP="00A14CEA" w:rsidRDefault="00A14CEA" w14:paraId="44271C5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:rsidRPr="00A14CEA" w:rsidR="00A14CEA" w:rsidP="00A14CEA" w:rsidRDefault="00A14CEA" w14:paraId="2B7804D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:rsidRPr="00A14CEA" w:rsidR="00A14CEA" w:rsidP="00A14CEA" w:rsidRDefault="00A14CEA" w14:paraId="365E528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5B917F4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:rsidRPr="00A14CEA" w:rsidR="00A14CEA" w:rsidP="00A14CEA" w:rsidRDefault="00A14CEA" w14:paraId="77CDA0E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26A1FE3B" w14:textId="03DAB1C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:rsidRPr="00A14CEA" w:rsidR="00A14CEA" w:rsidP="00A14CEA" w:rsidRDefault="00A14CEA" w14:paraId="2FA2E84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:rsidRPr="00A14CEA" w:rsidR="00A14CEA" w:rsidP="00A14CEA" w:rsidRDefault="00A14CEA" w14:paraId="17B623F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:rsidRPr="00A14CEA" w:rsidR="00A14CEA" w:rsidP="00A14CEA" w:rsidRDefault="00A14CEA" w14:paraId="418EA6B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189E176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:rsidRPr="00A14CEA" w:rsidR="00A14CEA" w:rsidP="00A14CEA" w:rsidRDefault="00A14CEA" w14:paraId="03F5170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6C820385" w14:textId="412A2DF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 w:rsidR="00EB55A7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:rsidRPr="00A14CEA" w:rsidR="00A14CEA" w:rsidP="00A14CEA" w:rsidRDefault="00A14CEA" w14:paraId="52CDEF3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:rsidRPr="00A14CEA" w:rsidR="00A14CEA" w:rsidP="00A14CEA" w:rsidRDefault="00A14CEA" w14:paraId="415DF79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:rsidRPr="00A14CEA" w:rsidR="00A14CEA" w:rsidP="00A14CEA" w:rsidRDefault="00A14CEA" w14:paraId="4CF0AFC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48934CA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:rsidRPr="00A14CEA" w:rsidR="00A14CEA" w:rsidP="00A14CEA" w:rsidRDefault="00A14CEA" w14:paraId="55F0EF8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:rsidRPr="00A14CEA" w:rsidR="00A14CEA" w:rsidP="00A14CEA" w:rsidRDefault="00A14CEA" w14:paraId="1721B263" w14:textId="13DE9B6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 w:rsidR="00EB55A7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:rsidRPr="00A14CEA" w:rsidR="00A14CEA" w:rsidP="00A14CEA" w:rsidRDefault="00A14CEA" w14:paraId="02C5371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:rsidRPr="00A14CEA" w:rsidR="00A14CEA" w:rsidP="00A14CEA" w:rsidRDefault="00A14CEA" w14:paraId="62E0216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:rsidRPr="00A14CEA" w:rsidR="00A67519" w:rsidP="00A14CEA" w:rsidRDefault="00A14CEA" w14:paraId="7412D418" w14:textId="77777777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:rsidRPr="00A14CEA" w:rsidR="00A14CEA" w:rsidP="00A14CEA" w:rsidRDefault="00A14CEA" w14:paraId="54A629F1" w14:textId="202D9110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:rsidRPr="00B6754A" w:rsidR="00A14CEA" w:rsidP="00A14CEA" w:rsidRDefault="00A14CEA" w14:paraId="74D572FF" w14:textId="05A3DDF8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:rsidRPr="009C06BC" w:rsidR="00A67519" w:rsidP="00A67519" w:rsidRDefault="00A67519" w14:paraId="76A8BD1F" w14:textId="77777777">
      <w:pPr>
        <w:pStyle w:val="Heading3"/>
      </w:pPr>
      <w:r w:rsidRPr="009C06BC">
        <w:lastRenderedPageBreak/>
        <w:t>XML Export</w:t>
      </w:r>
    </w:p>
    <w:p w:rsidRPr="009C06BC" w:rsidR="00A67519" w:rsidP="00A67519" w:rsidRDefault="00A67519" w14:paraId="426C439A" w14:textId="4DBA45D7">
      <w:pPr>
        <w:pStyle w:val="Heading4"/>
      </w:pPr>
      <w:bookmarkStart w:name="_Hlk130449070" w:id="22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:rsidRPr="009C06BC" w:rsidR="00A67519" w:rsidP="00A67519" w:rsidRDefault="00A67519" w14:paraId="4E6A2FCE" w14:textId="140E040C">
      <w:bookmarkStart w:name="OLE_LINK42" w:id="23"/>
      <w:bookmarkStart w:name="OLE_LINK43" w:id="24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Pr="00FE75BA" w:rsid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:rsidRPr="009C06BC" w:rsidR="00A67519" w:rsidP="00A67519" w:rsidRDefault="00A67519" w14:paraId="5AB8C8E7" w14:textId="7777777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:rsidRPr="009C06BC" w:rsidR="00A67519" w:rsidP="00A67519" w:rsidRDefault="00A67519" w14:paraId="7E00224D" w14:textId="77777777">
      <w:pPr>
        <w:pStyle w:val="Heading5"/>
      </w:pPr>
      <w:bookmarkStart w:name="_Hlk130449106" w:id="25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9C06BC" w:rsidR="00A67519" w:rsidTr="007D5338" w14:paraId="7C77C679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bookmarkEnd w:id="25"/>
          <w:p w:rsidRPr="009C06BC" w:rsidR="00A67519" w:rsidP="007D5338" w:rsidRDefault="00A67519" w14:paraId="6630E2C0" w14:textId="6BB6267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:rsidTr="007D5338" w14:paraId="4E81EBB8" w14:textId="77777777"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CB62AE" w:rsidR="00CB62AE" w:rsidP="00CB62AE" w:rsidRDefault="00CB62AE" w14:paraId="6480A77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:rsidRPr="00CB62AE" w:rsidR="00CB62AE" w:rsidP="00CB62AE" w:rsidRDefault="00CB62AE" w14:paraId="36A5031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373EC5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413F53F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3584528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305F59F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50C214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4D6600A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D34E32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0FB6E7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8C9AB8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4BC5AA1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91B049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1C8C766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3A6AA4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3BDF385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D82281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0547FDA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35DBA61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467FD52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31217C0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6CA1101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9F2DE2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54166F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6918FC9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E9FBA8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0C375F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7590F25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4AF137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5B8A4D8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A67519" w:rsidP="00CB62AE" w:rsidRDefault="00CB62AE" w14:paraId="326D1E4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:rsidRPr="00CB62AE" w:rsidR="00CB62AE" w:rsidP="00CB62AE" w:rsidRDefault="00CB62AE" w14:paraId="03C2696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:rsidR="00CB62AE" w:rsidP="00CB62AE" w:rsidRDefault="00CB62AE" w14:paraId="0458675C" w14:textId="5D10F18C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:rsidR="00A67519" w:rsidP="00A67519" w:rsidRDefault="00A67519" w14:paraId="693CCDA1" w14:textId="77777777"/>
    <w:p w:rsidRPr="00A67519" w:rsidR="00F05370" w:rsidP="00A67519" w:rsidRDefault="00F05370" w14:paraId="501A7777" w14:textId="634BA911"/>
    <w:sectPr w:rsidRPr="00A67519" w:rsidR="00F05370" w:rsidSect="009254B7">
      <w:headerReference w:type="default" r:id="rId11"/>
      <w:footerReference w:type="default" r:id="rId12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A34FA" w:rsidP="008068A2" w:rsidRDefault="001A34FA" w14:paraId="037A2A0E" w14:textId="77777777">
      <w:pPr>
        <w:spacing w:after="0" w:line="240" w:lineRule="auto"/>
      </w:pPr>
      <w:r>
        <w:separator/>
      </w:r>
    </w:p>
  </w:endnote>
  <w:endnote w:type="continuationSeparator" w:id="0">
    <w:p w:rsidR="001A34FA" w:rsidP="008068A2" w:rsidRDefault="001A34FA" w14:paraId="6116DA3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Pr="000D7796" w:rsidR="0049547C" w:rsidP="000D7796" w:rsidRDefault="000D7796" w14:paraId="5D5D9330" w14:textId="18D9A67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0D7796" w:rsidP="000D7796" w:rsidRDefault="000D7796" w14:paraId="26AC41B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5BE1E8E">
            <v:shapetype id="_x0000_t202" coordsize="21600,21600" o:spt="202" path="m,l,21600r21600,l21600,xe" w14:anchorId="62954F9F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0D7796" w:rsidP="000D7796" w:rsidRDefault="000D7796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0D7796" w:rsidP="000D7796" w:rsidRDefault="000D7796" w14:paraId="3961F54E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6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:rsidRPr="00596AA5" w:rsidR="000D7796" w:rsidP="000D7796" w:rsidRDefault="000D7796" w14:paraId="7E0C736B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EFFE1C1"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E00369D">
              <v:textbox inset=".5mm,1.2mm,.5mm,.5mm">
                <w:txbxContent>
                  <w:p w:rsidRPr="002C539D" w:rsidR="000D7796" w:rsidP="000D7796" w:rsidRDefault="000D7796" w14:paraId="555F6935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0D7796" w:rsidP="000D7796" w:rsidRDefault="000D7796" w14:paraId="1C2E13AA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5F20B2" wp14:editId="3ACFECF1">
                          <wp:extent cx="180000" cy="180000"/>
                          <wp:effectExtent l="0" t="0" r="0" b="0"/>
                          <wp:docPr id="52618759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70266" wp14:editId="01CCC35C">
                          <wp:extent cx="180000" cy="180000"/>
                          <wp:effectExtent l="0" t="0" r="0" b="0"/>
                          <wp:docPr id="1673876495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DD1C1" wp14:editId="7471160C">
                          <wp:extent cx="180000" cy="180000"/>
                          <wp:effectExtent l="0" t="0" r="0" b="0"/>
                          <wp:docPr id="75605700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2EF8B" wp14:editId="727FEE56">
                          <wp:extent cx="180000" cy="180000"/>
                          <wp:effectExtent l="0" t="0" r="0" b="0"/>
                          <wp:docPr id="1701805173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9AA806" wp14:editId="362E5E6F">
                          <wp:extent cx="180000" cy="180000"/>
                          <wp:effectExtent l="0" t="0" r="0" b="0"/>
                          <wp:docPr id="1425937522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F78385" wp14:editId="3E048B29">
                          <wp:extent cx="180000" cy="180000"/>
                          <wp:effectExtent l="0" t="0" r="0" b="0"/>
                          <wp:docPr id="5367825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2678A3" wp14:editId="052CB8E0">
                          <wp:extent cx="180000" cy="180000"/>
                          <wp:effectExtent l="0" t="0" r="0" b="0"/>
                          <wp:docPr id="30981077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213F17" wp14:editId="36A3B660">
                          <wp:extent cx="180000" cy="180000"/>
                          <wp:effectExtent l="0" t="0" r="0" b="0"/>
                          <wp:docPr id="170625705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7A3318" wp14:editId="0AB7E8DB">
                          <wp:extent cx="180000" cy="180000"/>
                          <wp:effectExtent l="0" t="0" r="0" b="0"/>
                          <wp:docPr id="201267250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7CCDB1A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265EF7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0D7796" w:rsidP="000D7796" w:rsidRDefault="000D7796" w14:paraId="4C6CE071" w14:textId="7777777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E13451B">
            <v:shape id="Text Box 1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w14:anchorId="57CED27D">
              <v:textbox inset="0,0,0,0">
                <w:txbxContent>
                  <w:p w:rsidRPr="00596AA5" w:rsidR="000D7796" w:rsidP="000D7796" w:rsidRDefault="000D7796" w14:paraId="65666A7B" w14:textId="777777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A34FA" w:rsidP="008068A2" w:rsidRDefault="001A34FA" w14:paraId="1C1BA4F5" w14:textId="77777777">
      <w:pPr>
        <w:spacing w:after="0" w:line="240" w:lineRule="auto"/>
      </w:pPr>
      <w:r>
        <w:separator/>
      </w:r>
    </w:p>
  </w:footnote>
  <w:footnote w:type="continuationSeparator" w:id="0">
    <w:p w:rsidR="001A34FA" w:rsidP="008068A2" w:rsidRDefault="001A34FA" w14:paraId="2B061EC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9547C" w:rsidP="00564D7B" w:rsidRDefault="0049547C" w14:paraId="511829DB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  <w:rsid w:val="077422A6"/>
    <w:rsid w:val="0989A132"/>
    <w:rsid w:val="0A6EB904"/>
    <w:rsid w:val="0C231A4A"/>
    <w:rsid w:val="5E1D36AC"/>
    <w:rsid w:val="63D49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A281C"/>
    <w:rPr>
      <w:rFonts w:ascii="Courier New" w:hAnsi="Courier New" w:eastAsia="Times New Roman" w:cs="Courier New"/>
      <w:sz w:val="20"/>
      <w:szCs w:val="20"/>
    </w:rPr>
  </w:style>
  <w:style w:type="character" w:styleId="apple-converted-space" w:customStyle="1">
    <w:name w:val="apple-converted-space"/>
    <w:basedOn w:val="DefaultParagraphFont"/>
    <w:rsid w:val="006014B1"/>
  </w:style>
  <w:style w:type="table" w:styleId="TableGrid1" w:customStyle="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styleId="paragraph" w:customStyle="1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bg-BG" w:eastAsia="bg-BG"/>
    </w:rPr>
  </w:style>
  <w:style w:type="character" w:styleId="normaltextrun" w:customStyle="1">
    <w:name w:val="normaltextrun"/>
    <w:basedOn w:val="DefaultParagraphFont"/>
    <w:rsid w:val="00655BFD"/>
  </w:style>
  <w:style w:type="character" w:styleId="eop" w:customStyle="1">
    <w:name w:val="eop"/>
    <w:basedOn w:val="DefaultParagraphFont"/>
    <w:rsid w:val="00655BFD"/>
  </w:style>
  <w:style w:type="character" w:styleId="tgc" w:customStyle="1">
    <w:name w:val="_tgc"/>
    <w:basedOn w:val="DefaultParagraphFont"/>
    <w:rsid w:val="00A67519"/>
  </w:style>
  <w:style w:type="paragraph" w:styleId="Index" w:customStyle="1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styleId="InternetLink" w:customStyle="1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styleId="Mention1" w:customStyle="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styleId="msonormal0" w:customStyle="1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oftuni.bg/trainings/3966/entity-framework-core-february-2023" TargetMode="Externa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image" Target="media/image1.png" Id="rId10" /><Relationship Type="http://schemas.openxmlformats.org/officeDocument/2006/relationships/settings" Target="settings.xml" Id="rId4" /><Relationship Type="http://schemas.openxmlformats.org/officeDocument/2006/relationships/hyperlink" Target="https://judge.softuni.org/Contests/3932/CSharp-DB-Advanced-Exam-01-April-2023" TargetMode="Externa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>Svetlin Nakov</ap:Manager>
  <ap:Company>Software University (SoftUni)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ULS - C# DB Advanced Exam</dc:title>
  <dc:subject>C# DB Advanced Course</dc:subject>
  <dc:creator>Software University (SoftUni)</dc:creator>
  <keywords>Sofware University, SoftUni, Web, Csharp, software development, education, training, course</keywords>
  <dc:description>C# DB Advanced Course @ SoftUni - https://softuni.bg/courses/entity-framework-core</dc:description>
  <lastModifiedBy>georgikostadinov1</lastModifiedBy>
  <revision>453</revision>
  <lastPrinted>2015-10-26T22:35:00.0000000Z</lastPrinted>
  <dcterms:created xsi:type="dcterms:W3CDTF">2022-10-02T19:26:00.0000000Z</dcterms:created>
  <dcterms:modified xsi:type="dcterms:W3CDTF">2023-04-01T11:19:09.0651191Z</dcterms:modified>
  <category>web, programming, education, software engineering, software development</category>
</coreProperties>
</file>